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8EE" w:rsidRPr="002C0E9F" w:rsidRDefault="00B03E56">
      <w:pPr>
        <w:rPr>
          <w:sz w:val="40"/>
        </w:rPr>
      </w:pPr>
      <w:r w:rsidRPr="002C0E9F">
        <w:rPr>
          <w:sz w:val="40"/>
        </w:rPr>
        <w:t>Routing test guide</w:t>
      </w:r>
    </w:p>
    <w:p w:rsidR="00B03E56" w:rsidRDefault="00B03E56"/>
    <w:p w:rsidR="00B03E56" w:rsidRDefault="00B03E56">
      <w:r>
        <w:t>We will use three devices and one LTE module to test public route and private route.</w:t>
      </w:r>
    </w:p>
    <w:p w:rsidR="00B03E56" w:rsidRDefault="00B03E56">
      <w:r>
        <w:t>There are two connect methods can be use, Telnet</w:t>
      </w:r>
      <w:r w:rsidR="00023E55">
        <w:t xml:space="preserve"> </w:t>
      </w:r>
      <w:r>
        <w:t>Console and SSH.</w:t>
      </w:r>
    </w:p>
    <w:p w:rsidR="00B03E56" w:rsidRDefault="00B03E56"/>
    <w:p w:rsidR="00023E55" w:rsidRDefault="00023E55"/>
    <w:p w:rsidR="00B03E56" w:rsidRPr="00023E55" w:rsidRDefault="00B03E56">
      <w:pPr>
        <w:rPr>
          <w:sz w:val="36"/>
        </w:rPr>
      </w:pPr>
      <w:r w:rsidRPr="00023E55">
        <w:rPr>
          <w:rFonts w:hint="eastAsia"/>
          <w:sz w:val="32"/>
        </w:rPr>
        <w:t>Outline</w:t>
      </w:r>
    </w:p>
    <w:p w:rsidR="00B03E56" w:rsidRDefault="00B03E56"/>
    <w:p w:rsidR="009A26BF" w:rsidRPr="00023E55" w:rsidRDefault="009D0BC1" w:rsidP="00A504E3">
      <w:pPr>
        <w:jc w:val="distribute"/>
        <w:rPr>
          <w:sz w:val="32"/>
        </w:rPr>
      </w:pP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804 \w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I</w:t>
      </w:r>
      <w:r w:rsidRPr="00023E55">
        <w:rPr>
          <w:sz w:val="32"/>
        </w:rPr>
        <w:fldChar w:fldCharType="end"/>
      </w:r>
      <w:r w:rsidRPr="00023E55">
        <w:rPr>
          <w:sz w:val="32"/>
        </w:rPr>
        <w:tab/>
      </w: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804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rFonts w:hint="eastAsia"/>
          <w:sz w:val="32"/>
        </w:rPr>
        <w:t>Necessary device list</w:t>
      </w:r>
      <w:r w:rsidRPr="00023E55">
        <w:rPr>
          <w:sz w:val="32"/>
        </w:rPr>
        <w:fldChar w:fldCharType="end"/>
      </w:r>
      <w:r w:rsidRPr="00023E55">
        <w:rPr>
          <w:sz w:val="32"/>
        </w:rPr>
        <w:t>………………………………………</w:t>
      </w:r>
      <w:r w:rsidR="002C0E9F">
        <w:rPr>
          <w:sz w:val="32"/>
        </w:rPr>
        <w:t>……</w:t>
      </w:r>
      <w:r w:rsidR="00A504E3">
        <w:rPr>
          <w:sz w:val="32"/>
        </w:rPr>
        <w:t>………..</w:t>
      </w:r>
      <w:r w:rsidR="002C0E9F">
        <w:rPr>
          <w:sz w:val="32"/>
        </w:rPr>
        <w:fldChar w:fldCharType="begin"/>
      </w:r>
      <w:r w:rsidR="002C0E9F">
        <w:rPr>
          <w:sz w:val="32"/>
        </w:rPr>
        <w:instrText xml:space="preserve"> PAGEREF _Ref476588804 \h </w:instrText>
      </w:r>
      <w:r w:rsidR="002C0E9F">
        <w:rPr>
          <w:sz w:val="32"/>
        </w:rPr>
      </w:r>
      <w:r w:rsidR="002C0E9F">
        <w:rPr>
          <w:sz w:val="32"/>
        </w:rPr>
        <w:fldChar w:fldCharType="separate"/>
      </w:r>
      <w:r w:rsidR="002C0E9F">
        <w:rPr>
          <w:noProof/>
          <w:sz w:val="32"/>
        </w:rPr>
        <w:t>1</w:t>
      </w:r>
      <w:r w:rsidR="002C0E9F">
        <w:rPr>
          <w:sz w:val="32"/>
        </w:rPr>
        <w:fldChar w:fldCharType="end"/>
      </w:r>
    </w:p>
    <w:p w:rsidR="009A26BF" w:rsidRPr="00023E55" w:rsidRDefault="009D0BC1" w:rsidP="00A504E3">
      <w:pPr>
        <w:jc w:val="distribute"/>
        <w:rPr>
          <w:sz w:val="32"/>
        </w:rPr>
      </w:pP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834 \w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II</w:t>
      </w:r>
      <w:r w:rsidRPr="00023E55">
        <w:rPr>
          <w:sz w:val="32"/>
        </w:rPr>
        <w:fldChar w:fldCharType="end"/>
      </w:r>
      <w:r w:rsidRPr="00023E55">
        <w:rPr>
          <w:sz w:val="32"/>
        </w:rPr>
        <w:tab/>
      </w: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834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Architecture</w:t>
      </w:r>
      <w:r w:rsidRPr="00023E55">
        <w:rPr>
          <w:sz w:val="32"/>
        </w:rPr>
        <w:fldChar w:fldCharType="end"/>
      </w:r>
      <w:r w:rsidRPr="00023E55">
        <w:rPr>
          <w:sz w:val="32"/>
        </w:rPr>
        <w:t>…………………………………………………</w:t>
      </w:r>
      <w:r w:rsidR="00023E55">
        <w:rPr>
          <w:sz w:val="32"/>
        </w:rPr>
        <w:t>…</w:t>
      </w:r>
      <w:r w:rsidR="002C0E9F">
        <w:rPr>
          <w:sz w:val="32"/>
        </w:rPr>
        <w:t>……</w:t>
      </w:r>
      <w:r w:rsidR="00A504E3">
        <w:rPr>
          <w:sz w:val="32"/>
        </w:rPr>
        <w:t>………..</w:t>
      </w:r>
      <w:r w:rsidR="002C0E9F">
        <w:rPr>
          <w:sz w:val="32"/>
        </w:rPr>
        <w:fldChar w:fldCharType="begin"/>
      </w:r>
      <w:r w:rsidR="002C0E9F">
        <w:rPr>
          <w:sz w:val="32"/>
        </w:rPr>
        <w:instrText xml:space="preserve"> PAGEREF _Ref476588834 \h </w:instrText>
      </w:r>
      <w:r w:rsidR="002C0E9F">
        <w:rPr>
          <w:sz w:val="32"/>
        </w:rPr>
      </w:r>
      <w:r w:rsidR="002C0E9F">
        <w:rPr>
          <w:sz w:val="32"/>
        </w:rPr>
        <w:fldChar w:fldCharType="separate"/>
      </w:r>
      <w:r w:rsidR="002C0E9F">
        <w:rPr>
          <w:noProof/>
          <w:sz w:val="32"/>
        </w:rPr>
        <w:t>1</w:t>
      </w:r>
      <w:r w:rsidR="002C0E9F">
        <w:rPr>
          <w:sz w:val="32"/>
        </w:rPr>
        <w:fldChar w:fldCharType="end"/>
      </w:r>
    </w:p>
    <w:p w:rsidR="009D0BC1" w:rsidRPr="00023E55" w:rsidRDefault="009D0BC1" w:rsidP="00A504E3">
      <w:pPr>
        <w:jc w:val="distribute"/>
        <w:rPr>
          <w:sz w:val="32"/>
        </w:rPr>
      </w:pP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905 \w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III</w:t>
      </w:r>
      <w:r w:rsidRPr="00023E55">
        <w:rPr>
          <w:sz w:val="32"/>
        </w:rPr>
        <w:fldChar w:fldCharType="end"/>
      </w:r>
      <w:r w:rsidRPr="00023E55">
        <w:rPr>
          <w:sz w:val="32"/>
        </w:rPr>
        <w:tab/>
      </w: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905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Physical device setup and wiring</w:t>
      </w:r>
      <w:r w:rsidRPr="00023E55">
        <w:rPr>
          <w:sz w:val="32"/>
        </w:rPr>
        <w:fldChar w:fldCharType="end"/>
      </w:r>
      <w:r w:rsidRPr="00023E55">
        <w:rPr>
          <w:sz w:val="32"/>
        </w:rPr>
        <w:t>………………………</w:t>
      </w:r>
      <w:r w:rsidR="002C0E9F">
        <w:rPr>
          <w:sz w:val="32"/>
        </w:rPr>
        <w:t>…</w:t>
      </w:r>
      <w:r w:rsidR="00A504E3">
        <w:rPr>
          <w:sz w:val="32"/>
        </w:rPr>
        <w:t>………..</w:t>
      </w:r>
      <w:r w:rsidR="002C0E9F">
        <w:rPr>
          <w:sz w:val="32"/>
        </w:rPr>
        <w:fldChar w:fldCharType="begin"/>
      </w:r>
      <w:r w:rsidR="002C0E9F">
        <w:rPr>
          <w:sz w:val="32"/>
        </w:rPr>
        <w:instrText xml:space="preserve"> PAGEREF _Ref476588905 \h </w:instrText>
      </w:r>
      <w:r w:rsidR="002C0E9F">
        <w:rPr>
          <w:sz w:val="32"/>
        </w:rPr>
      </w:r>
      <w:r w:rsidR="002C0E9F">
        <w:rPr>
          <w:sz w:val="32"/>
        </w:rPr>
        <w:fldChar w:fldCharType="separate"/>
      </w:r>
      <w:r w:rsidR="002C0E9F">
        <w:rPr>
          <w:noProof/>
          <w:sz w:val="32"/>
        </w:rPr>
        <w:t>1</w:t>
      </w:r>
      <w:r w:rsidR="002C0E9F">
        <w:rPr>
          <w:sz w:val="32"/>
        </w:rPr>
        <w:fldChar w:fldCharType="end"/>
      </w:r>
    </w:p>
    <w:p w:rsidR="009D0BC1" w:rsidRPr="00023E55" w:rsidRDefault="009D0BC1" w:rsidP="00A504E3">
      <w:pPr>
        <w:jc w:val="distribute"/>
        <w:rPr>
          <w:sz w:val="32"/>
        </w:rPr>
      </w:pP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916 \w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IV</w:t>
      </w:r>
      <w:r w:rsidRPr="00023E55">
        <w:rPr>
          <w:sz w:val="32"/>
        </w:rPr>
        <w:fldChar w:fldCharType="end"/>
      </w:r>
      <w:r w:rsidRPr="00023E55">
        <w:rPr>
          <w:sz w:val="32"/>
        </w:rPr>
        <w:tab/>
      </w:r>
      <w:r w:rsidRPr="00023E55">
        <w:rPr>
          <w:sz w:val="32"/>
        </w:rPr>
        <w:fldChar w:fldCharType="begin"/>
      </w:r>
      <w:r w:rsidRPr="00023E55">
        <w:rPr>
          <w:sz w:val="32"/>
        </w:rPr>
        <w:instrText xml:space="preserve"> REF _Ref476588916 \h </w:instrText>
      </w:r>
      <w:r w:rsidR="00023E55" w:rsidRPr="00023E55">
        <w:rPr>
          <w:sz w:val="32"/>
        </w:rPr>
        <w:instrText xml:space="preserve"> \* MERGEFORMAT </w:instrText>
      </w:r>
      <w:r w:rsidRPr="00023E55">
        <w:rPr>
          <w:sz w:val="32"/>
        </w:rPr>
      </w:r>
      <w:r w:rsidRPr="00023E55">
        <w:rPr>
          <w:sz w:val="32"/>
        </w:rPr>
        <w:fldChar w:fldCharType="separate"/>
      </w:r>
      <w:r w:rsidRPr="00023E55">
        <w:rPr>
          <w:sz w:val="32"/>
        </w:rPr>
        <w:t>Initial command setup</w:t>
      </w:r>
      <w:r w:rsidRPr="00023E55">
        <w:rPr>
          <w:sz w:val="32"/>
        </w:rPr>
        <w:fldChar w:fldCharType="end"/>
      </w:r>
      <w:r w:rsidRPr="00023E55">
        <w:rPr>
          <w:sz w:val="32"/>
        </w:rPr>
        <w:t>……………………………………</w:t>
      </w:r>
      <w:r w:rsidR="002C0E9F">
        <w:rPr>
          <w:sz w:val="32"/>
        </w:rPr>
        <w:t>……</w:t>
      </w:r>
      <w:r w:rsidR="00A504E3">
        <w:rPr>
          <w:sz w:val="32"/>
        </w:rPr>
        <w:t>………..</w:t>
      </w:r>
      <w:r w:rsidR="002C0E9F">
        <w:rPr>
          <w:sz w:val="32"/>
        </w:rPr>
        <w:fldChar w:fldCharType="begin"/>
      </w:r>
      <w:r w:rsidR="002C0E9F">
        <w:rPr>
          <w:sz w:val="32"/>
        </w:rPr>
        <w:instrText xml:space="preserve"> PAGEREF _Ref476588916 \h </w:instrText>
      </w:r>
      <w:r w:rsidR="002C0E9F">
        <w:rPr>
          <w:sz w:val="32"/>
        </w:rPr>
      </w:r>
      <w:r w:rsidR="002C0E9F">
        <w:rPr>
          <w:sz w:val="32"/>
        </w:rPr>
        <w:fldChar w:fldCharType="separate"/>
      </w:r>
      <w:r w:rsidR="002C0E9F">
        <w:rPr>
          <w:noProof/>
          <w:sz w:val="32"/>
        </w:rPr>
        <w:t>2</w:t>
      </w:r>
      <w:r w:rsidR="002C0E9F">
        <w:rPr>
          <w:sz w:val="32"/>
        </w:rPr>
        <w:fldChar w:fldCharType="end"/>
      </w:r>
    </w:p>
    <w:p w:rsidR="009D0BC1" w:rsidRDefault="009D0BC1"/>
    <w:p w:rsidR="009D0BC1" w:rsidRDefault="009D0BC1"/>
    <w:p w:rsidR="009A26BF" w:rsidRDefault="009A26BF"/>
    <w:p w:rsidR="009A26BF" w:rsidRDefault="009A26BF"/>
    <w:p w:rsidR="009A26BF" w:rsidRDefault="009A26BF"/>
    <w:p w:rsidR="009A26BF" w:rsidRDefault="009A26BF"/>
    <w:p w:rsidR="009A26BF" w:rsidRDefault="009A26BF"/>
    <w:p w:rsidR="009A26BF" w:rsidRDefault="009A26BF"/>
    <w:p w:rsidR="00023E55" w:rsidRDefault="00023E55"/>
    <w:p w:rsidR="00023E55" w:rsidRDefault="00023E55"/>
    <w:p w:rsidR="00023E55" w:rsidRDefault="00023E55"/>
    <w:p w:rsidR="009A26BF" w:rsidRDefault="009A26BF"/>
    <w:p w:rsidR="00023E55" w:rsidRDefault="00023E55"/>
    <w:p w:rsidR="00023E55" w:rsidRDefault="00023E55"/>
    <w:p w:rsidR="00023E55" w:rsidRDefault="00023E55"/>
    <w:p w:rsidR="00023E55" w:rsidRDefault="00023E55"/>
    <w:p w:rsidR="00023E55" w:rsidRDefault="00023E55"/>
    <w:p w:rsidR="00023E55" w:rsidRDefault="00023E55"/>
    <w:p w:rsidR="00023E55" w:rsidRDefault="00023E55"/>
    <w:p w:rsidR="00023E55" w:rsidRDefault="00023E55"/>
    <w:p w:rsidR="00B03E56" w:rsidRPr="00023E55" w:rsidRDefault="00B03E56" w:rsidP="00B03E56">
      <w:pPr>
        <w:pStyle w:val="ListParagraph"/>
        <w:numPr>
          <w:ilvl w:val="0"/>
          <w:numId w:val="1"/>
        </w:numPr>
        <w:ind w:leftChars="0"/>
        <w:rPr>
          <w:sz w:val="32"/>
        </w:rPr>
      </w:pPr>
      <w:bookmarkStart w:id="0" w:name="_Ref476588804"/>
      <w:r w:rsidRPr="00023E55">
        <w:rPr>
          <w:rFonts w:hint="eastAsia"/>
          <w:sz w:val="32"/>
        </w:rPr>
        <w:lastRenderedPageBreak/>
        <w:t>Necessary device list</w:t>
      </w:r>
      <w:bookmarkEnd w:id="0"/>
    </w:p>
    <w:tbl>
      <w:tblPr>
        <w:tblStyle w:val="GridTable4-Accent3"/>
        <w:tblW w:w="8363" w:type="dxa"/>
        <w:tblInd w:w="421" w:type="dxa"/>
        <w:tblLook w:val="04A0" w:firstRow="1" w:lastRow="0" w:firstColumn="1" w:lastColumn="0" w:noHBand="0" w:noVBand="1"/>
      </w:tblPr>
      <w:tblGrid>
        <w:gridCol w:w="4110"/>
        <w:gridCol w:w="2126"/>
        <w:gridCol w:w="2127"/>
      </w:tblGrid>
      <w:tr w:rsidR="00456BCD" w:rsidRPr="000012F6" w:rsidTr="00023E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9A26BF" w:rsidRPr="000012F6" w:rsidRDefault="009A26BF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Item</w:t>
            </w:r>
          </w:p>
        </w:tc>
        <w:tc>
          <w:tcPr>
            <w:tcW w:w="2126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Quantity</w:t>
            </w:r>
          </w:p>
        </w:tc>
        <w:tc>
          <w:tcPr>
            <w:tcW w:w="2127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De</w:t>
            </w:r>
            <w:r w:rsidRPr="000012F6">
              <w:rPr>
                <w:b w:val="0"/>
              </w:rPr>
              <w:t>tail</w:t>
            </w:r>
          </w:p>
        </w:tc>
      </w:tr>
      <w:tr w:rsidR="00456BCD" w:rsidRPr="000012F6" w:rsidTr="00023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9A26BF" w:rsidRPr="000012F6" w:rsidRDefault="009A26BF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Device</w:t>
            </w:r>
          </w:p>
        </w:tc>
        <w:tc>
          <w:tcPr>
            <w:tcW w:w="2126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3</w:t>
            </w:r>
          </w:p>
        </w:tc>
        <w:tc>
          <w:tcPr>
            <w:tcW w:w="2127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S</w:t>
            </w:r>
            <w:r w:rsidRPr="000012F6">
              <w:t>TS/DTS/LMS</w:t>
            </w:r>
          </w:p>
        </w:tc>
      </w:tr>
      <w:tr w:rsidR="00023E55" w:rsidRPr="000012F6" w:rsidTr="00023E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9A26BF" w:rsidRPr="000012F6" w:rsidRDefault="009A26BF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Module</w:t>
            </w:r>
          </w:p>
        </w:tc>
        <w:tc>
          <w:tcPr>
            <w:tcW w:w="2126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1</w:t>
            </w:r>
          </w:p>
        </w:tc>
        <w:tc>
          <w:tcPr>
            <w:tcW w:w="2127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LTE m</w:t>
            </w:r>
            <w:r w:rsidRPr="000012F6">
              <w:t>odule</w:t>
            </w:r>
          </w:p>
        </w:tc>
      </w:tr>
      <w:tr w:rsidR="00456BCD" w:rsidRPr="000012F6" w:rsidTr="00023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9A26BF" w:rsidRPr="000012F6" w:rsidRDefault="009A26BF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b w:val="0"/>
              </w:rPr>
              <w:t>S</w:t>
            </w:r>
            <w:r w:rsidRPr="000012F6">
              <w:rPr>
                <w:rFonts w:hint="eastAsia"/>
                <w:b w:val="0"/>
              </w:rPr>
              <w:t xml:space="preserve">im </w:t>
            </w:r>
            <w:r w:rsidRPr="000012F6">
              <w:rPr>
                <w:b w:val="0"/>
              </w:rPr>
              <w:t>card</w:t>
            </w:r>
          </w:p>
        </w:tc>
        <w:tc>
          <w:tcPr>
            <w:tcW w:w="2126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1</w:t>
            </w:r>
          </w:p>
        </w:tc>
        <w:tc>
          <w:tcPr>
            <w:tcW w:w="2127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23E55" w:rsidRPr="000012F6" w:rsidTr="00023E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9A26BF" w:rsidRPr="000012F6" w:rsidRDefault="009A26BF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Ethernet cable</w:t>
            </w:r>
          </w:p>
        </w:tc>
        <w:tc>
          <w:tcPr>
            <w:tcW w:w="2126" w:type="dxa"/>
          </w:tcPr>
          <w:p w:rsidR="009A26BF" w:rsidRPr="000012F6" w:rsidRDefault="00B95BDB" w:rsidP="00B95BDB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012F6">
              <w:rPr>
                <w:rFonts w:hint="eastAsia"/>
              </w:rPr>
              <w:t>5</w:t>
            </w:r>
            <w:r w:rsidRPr="000012F6">
              <w:t xml:space="preserve"> </w:t>
            </w:r>
          </w:p>
        </w:tc>
        <w:tc>
          <w:tcPr>
            <w:tcW w:w="2127" w:type="dxa"/>
          </w:tcPr>
          <w:p w:rsidR="009A26BF" w:rsidRPr="000012F6" w:rsidRDefault="009A26BF" w:rsidP="009A26BF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3E55" w:rsidRPr="000012F6" w:rsidTr="00023E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</w:tcPr>
          <w:p w:rsidR="00B95BDB" w:rsidRPr="000012F6" w:rsidRDefault="00B95BDB" w:rsidP="009A26BF">
            <w:pPr>
              <w:pStyle w:val="ListParagraph"/>
              <w:ind w:leftChars="0" w:left="0"/>
              <w:rPr>
                <w:b w:val="0"/>
              </w:rPr>
            </w:pPr>
            <w:r w:rsidRPr="000012F6">
              <w:rPr>
                <w:rFonts w:hint="eastAsia"/>
                <w:b w:val="0"/>
              </w:rPr>
              <w:t>6 port</w:t>
            </w:r>
            <w:r w:rsidRPr="000012F6">
              <w:rPr>
                <w:b w:val="0"/>
              </w:rPr>
              <w:t xml:space="preserve"> switch board for LMS(</w:t>
            </w:r>
            <w:r w:rsidRPr="000012F6">
              <w:rPr>
                <w:rFonts w:hint="eastAsia"/>
                <w:b w:val="0"/>
              </w:rPr>
              <w:t>optional</w:t>
            </w:r>
            <w:r w:rsidRPr="000012F6">
              <w:rPr>
                <w:b w:val="0"/>
              </w:rPr>
              <w:t>)</w:t>
            </w:r>
          </w:p>
        </w:tc>
        <w:tc>
          <w:tcPr>
            <w:tcW w:w="2126" w:type="dxa"/>
          </w:tcPr>
          <w:p w:rsidR="00B95BDB" w:rsidRPr="000012F6" w:rsidRDefault="00B95BDB" w:rsidP="00B95BDB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012F6">
              <w:t>the same as LMS</w:t>
            </w:r>
          </w:p>
        </w:tc>
        <w:tc>
          <w:tcPr>
            <w:tcW w:w="2127" w:type="dxa"/>
          </w:tcPr>
          <w:p w:rsidR="00B95BDB" w:rsidRPr="000012F6" w:rsidRDefault="00255276" w:rsidP="00255276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012F6">
              <w:t>**Setup</w:t>
            </w:r>
            <w:r w:rsidRPr="000012F6">
              <w:rPr>
                <w:rFonts w:hint="eastAsia"/>
              </w:rPr>
              <w:t xml:space="preserve"> in slot 2</w:t>
            </w:r>
          </w:p>
        </w:tc>
      </w:tr>
    </w:tbl>
    <w:p w:rsidR="009A26BF" w:rsidRPr="000012F6" w:rsidRDefault="009A26BF" w:rsidP="00BB2EAE"/>
    <w:p w:rsidR="00B03E56" w:rsidRPr="00023E55" w:rsidRDefault="004E1CC8" w:rsidP="00B03E56">
      <w:pPr>
        <w:pStyle w:val="ListParagraph"/>
        <w:numPr>
          <w:ilvl w:val="0"/>
          <w:numId w:val="1"/>
        </w:numPr>
        <w:ind w:leftChars="0"/>
        <w:rPr>
          <w:sz w:val="32"/>
        </w:rPr>
      </w:pPr>
      <w:bookmarkStart w:id="1" w:name="_Ref476588834"/>
      <w:r w:rsidRPr="00023E55">
        <w:rPr>
          <w:sz w:val="32"/>
        </w:rPr>
        <w:t>Architecture</w:t>
      </w:r>
      <w:bookmarkEnd w:id="1"/>
    </w:p>
    <w:tbl>
      <w:tblPr>
        <w:tblStyle w:val="TableGrid"/>
        <w:tblW w:w="8305" w:type="dxa"/>
        <w:tblInd w:w="421" w:type="dxa"/>
        <w:tblLook w:val="04A0" w:firstRow="1" w:lastRow="0" w:firstColumn="1" w:lastColumn="0" w:noHBand="0" w:noVBand="1"/>
      </w:tblPr>
      <w:tblGrid>
        <w:gridCol w:w="8305"/>
      </w:tblGrid>
      <w:tr w:rsidR="00255276" w:rsidTr="006E4926">
        <w:trPr>
          <w:trHeight w:val="4589"/>
        </w:trPr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</w:tcPr>
          <w:p w:rsidR="00255276" w:rsidRDefault="0030542F" w:rsidP="00B95BDB">
            <w:pPr>
              <w:pStyle w:val="ListParagraph"/>
              <w:ind w:leftChars="0" w:left="0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22752" behindDoc="0" locked="0" layoutInCell="1" allowOverlap="1" wp14:anchorId="042BF950" wp14:editId="260811C2">
                      <wp:simplePos x="0" y="0"/>
                      <wp:positionH relativeFrom="column">
                        <wp:posOffset>35560</wp:posOffset>
                      </wp:positionH>
                      <wp:positionV relativeFrom="paragraph">
                        <wp:posOffset>69850</wp:posOffset>
                      </wp:positionV>
                      <wp:extent cx="5105400" cy="2686050"/>
                      <wp:effectExtent l="0" t="0" r="19050" b="19050"/>
                      <wp:wrapNone/>
                      <wp:docPr id="69" name="Group 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05400" cy="2686050"/>
                                <a:chOff x="0" y="0"/>
                                <a:chExt cx="5105400" cy="2686050"/>
                              </a:xfrm>
                            </wpg:grpSpPr>
                            <wpg:grpSp>
                              <wpg:cNvPr id="68" name="Group 68"/>
                              <wpg:cNvGrpSpPr/>
                              <wpg:grpSpPr>
                                <a:xfrm>
                                  <a:off x="0" y="0"/>
                                  <a:ext cx="1493520" cy="2686050"/>
                                  <a:chOff x="0" y="0"/>
                                  <a:chExt cx="1493520" cy="2686050"/>
                                </a:xfrm>
                              </wpg:grpSpPr>
                              <wpg:grpSp>
                                <wpg:cNvPr id="66" name="Group 66"/>
                                <wpg:cNvGrpSpPr/>
                                <wpg:grpSpPr>
                                  <a:xfrm>
                                    <a:off x="0" y="0"/>
                                    <a:ext cx="1493520" cy="863600"/>
                                    <a:chOff x="0" y="0"/>
                                    <a:chExt cx="1493520" cy="863600"/>
                                  </a:xfrm>
                                </wpg:grpSpPr>
                                <pic:pic xmlns:pic="http://schemas.openxmlformats.org/drawingml/2006/picture">
                                  <pic:nvPicPr>
                                    <pic:cNvPr id="16" name="Picture 16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93520" cy="863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/>
                                  </pic:spPr>
                                </pic:pic>
                                <wps:wsp>
                                  <wps:cNvPr id="13" name="Text Box 13"/>
                                  <wps:cNvSpPr txBox="1"/>
                                  <wps:spPr>
                                    <a:xfrm>
                                      <a:off x="196850" y="234950"/>
                                      <a:ext cx="116840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255276" w:rsidRDefault="00255276">
                                        <w:r>
                                          <w:t>Public network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67" name="Group 67"/>
                                <wpg:cNvGrpSpPr/>
                                <wpg:grpSpPr>
                                  <a:xfrm>
                                    <a:off x="82550" y="2152650"/>
                                    <a:ext cx="1257300" cy="533400"/>
                                    <a:chOff x="0" y="0"/>
                                    <a:chExt cx="1257300" cy="533400"/>
                                  </a:xfrm>
                                </wpg:grpSpPr>
                                <wps:wsp>
                                  <wps:cNvPr id="9" name="Rounded Rectangle 9"/>
                                  <wps:cNvSpPr/>
                                  <wps:spPr>
                                    <a:xfrm>
                                      <a:off x="0" y="0"/>
                                      <a:ext cx="1174750" cy="53340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" name="Text Box 14"/>
                                  <wps:cNvSpPr txBox="1"/>
                                  <wps:spPr>
                                    <a:xfrm>
                                      <a:off x="0" y="101600"/>
                                      <a:ext cx="125730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255276" w:rsidRDefault="00255276">
                                        <w:r>
                                          <w:t>Private network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  <wpg:grpSp>
                              <wpg:cNvPr id="65" name="Group 65"/>
                              <wpg:cNvGrpSpPr/>
                              <wpg:grpSpPr>
                                <a:xfrm>
                                  <a:off x="1257300" y="247650"/>
                                  <a:ext cx="3848100" cy="2432050"/>
                                  <a:chOff x="0" y="0"/>
                                  <a:chExt cx="3848100" cy="2432050"/>
                                </a:xfrm>
                              </wpg:grpSpPr>
                              <wpg:grpSp>
                                <wpg:cNvPr id="50" name="Group 50"/>
                                <wpg:cNvGrpSpPr/>
                                <wpg:grpSpPr>
                                  <a:xfrm>
                                    <a:off x="2400300" y="0"/>
                                    <a:ext cx="1447800" cy="901700"/>
                                    <a:chOff x="0" y="0"/>
                                    <a:chExt cx="1447800" cy="901700"/>
                                  </a:xfrm>
                                </wpg:grpSpPr>
                                <wps:wsp>
                                  <wps:cNvPr id="4" name="Rounded Rectangle 4"/>
                                  <wps:cNvSpPr/>
                                  <wps:spPr>
                                    <a:xfrm>
                                      <a:off x="0" y="0"/>
                                      <a:ext cx="1447800" cy="90170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49" name="Group 49"/>
                                  <wpg:cNvGrpSpPr/>
                                  <wpg:grpSpPr>
                                    <a:xfrm>
                                      <a:off x="0" y="101600"/>
                                      <a:ext cx="1258570" cy="711200"/>
                                      <a:chOff x="0" y="0"/>
                                      <a:chExt cx="1258570" cy="711200"/>
                                    </a:xfrm>
                                  </wpg:grpSpPr>
                                  <wps:wsp>
                                    <wps:cNvPr id="10" name="Text Box 10"/>
                                    <wps:cNvSpPr txBox="1"/>
                                    <wps:spPr>
                                      <a:xfrm>
                                        <a:off x="635000" y="158750"/>
                                        <a:ext cx="623570" cy="3238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  <a:effectLst/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txbx>
                                      <w:txbxContent>
                                        <w:p w:rsidR="00255276" w:rsidRDefault="00255276">
                                          <w:r>
                                            <w:rPr>
                                              <w:rFonts w:hint="eastAsia"/>
                                            </w:rPr>
                                            <w:t>Client1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48" name="Group 48"/>
                                    <wpg:cNvGrpSpPr/>
                                    <wpg:grpSpPr>
                                      <a:xfrm>
                                        <a:off x="0" y="0"/>
                                        <a:ext cx="442595" cy="711200"/>
                                        <a:chOff x="0" y="0"/>
                                        <a:chExt cx="442595" cy="711200"/>
                                      </a:xfrm>
                                    </wpg:grpSpPr>
                                    <wps:wsp>
                                      <wps:cNvPr id="28" name="Rectangle 28"/>
                                      <wps:cNvSpPr/>
                                      <wps:spPr>
                                        <a:xfrm>
                                          <a:off x="0" y="419100"/>
                                          <a:ext cx="442595" cy="2286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g:grpSp>
                                      <wpg:cNvPr id="47" name="Group 47"/>
                                      <wpg:cNvGrpSpPr/>
                                      <wpg:grpSpPr>
                                        <a:xfrm>
                                          <a:off x="0" y="0"/>
                                          <a:ext cx="442595" cy="323850"/>
                                          <a:chOff x="0" y="0"/>
                                          <a:chExt cx="442595" cy="323850"/>
                                        </a:xfrm>
                                      </wpg:grpSpPr>
                                      <wps:wsp>
                                        <wps:cNvPr id="26" name="Rectangle 26"/>
                                        <wps:cNvSpPr/>
                                        <wps:spPr>
                                          <a:xfrm>
                                            <a:off x="0" y="57150"/>
                                            <a:ext cx="442595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31" name="Text Box 31"/>
                                        <wps:cNvSpPr txBox="1"/>
                                        <wps:spPr>
                                          <a:xfrm>
                                            <a:off x="88900" y="0"/>
                                            <a:ext cx="25400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>
                                            <a:noFill/>
                                          </a:ln>
                                          <a:effectLst/>
                                        </wps:spPr>
                                        <wps:style>
                                          <a:lnRef idx="0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dk1"/>
                                          </a:fontRef>
                                        </wps:style>
                                        <wps:txbx>
                                          <w:txbxContent>
                                            <w:p w:rsidR="00534C6C" w:rsidRPr="00534C6C" w:rsidRDefault="00534C6C">
                                              <w:pPr>
                                                <w:rPr>
                                                  <w:sz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sz w:val="20"/>
                                                </w:rPr>
                                                <w:t>1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s:wsp>
                                      <wps:cNvPr id="32" name="Text Box 32"/>
                                      <wps:cNvSpPr txBox="1"/>
                                      <wps:spPr>
                                        <a:xfrm>
                                          <a:off x="95250" y="387350"/>
                                          <a:ext cx="254000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6350">
                                          <a:noFill/>
                                        </a:ln>
                                        <a:effectLst/>
                                      </wps:spPr>
                                      <wps:style>
                                        <a:lnRef idx="0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534C6C" w:rsidRPr="00534C6C" w:rsidRDefault="00534C6C">
                                            <w:pPr>
                                              <w:rPr>
                                                <w:sz w:val="20"/>
                                              </w:rPr>
                                            </w:pPr>
                                            <w:r>
                                              <w:rPr>
                                                <w:sz w:val="20"/>
                                              </w:rPr>
                                              <w:t>2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  <wpg:grpSp>
                                <wpg:cNvPr id="52" name="Group 52"/>
                                <wpg:cNvGrpSpPr/>
                                <wpg:grpSpPr>
                                  <a:xfrm>
                                    <a:off x="2393950" y="1530350"/>
                                    <a:ext cx="1447800" cy="901700"/>
                                    <a:chOff x="0" y="0"/>
                                    <a:chExt cx="1447800" cy="901700"/>
                                  </a:xfrm>
                                </wpg:grpSpPr>
                                <wps:wsp>
                                  <wps:cNvPr id="5" name="Rounded Rectangle 5"/>
                                  <wps:cNvSpPr/>
                                  <wps:spPr>
                                    <a:xfrm>
                                      <a:off x="0" y="0"/>
                                      <a:ext cx="1447800" cy="90170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" name="Text Box 11"/>
                                  <wps:cNvSpPr txBox="1"/>
                                  <wps:spPr>
                                    <a:xfrm>
                                      <a:off x="622300" y="273050"/>
                                      <a:ext cx="623570" cy="298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255276" w:rsidRDefault="00255276">
                                        <w:r>
                                          <w:rPr>
                                            <w:rFonts w:hint="eastAsia"/>
                                          </w:rPr>
                                          <w:t>Client</w:t>
                                        </w:r>
                                        <w:r>
                                          <w:t>2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51" name="Group 51"/>
                                  <wpg:cNvGrpSpPr/>
                                  <wpg:grpSpPr>
                                    <a:xfrm>
                                      <a:off x="0" y="101600"/>
                                      <a:ext cx="442595" cy="711200"/>
                                      <a:chOff x="0" y="0"/>
                                      <a:chExt cx="442595" cy="711200"/>
                                    </a:xfrm>
                                  </wpg:grpSpPr>
                                  <wps:wsp>
                                    <wps:cNvPr id="29" name="Rectangle 29"/>
                                    <wps:cNvSpPr/>
                                    <wps:spPr>
                                      <a:xfrm>
                                        <a:off x="0" y="69850"/>
                                        <a:ext cx="442595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0" name="Rectangle 30"/>
                                    <wps:cNvSpPr/>
                                    <wps:spPr>
                                      <a:xfrm>
                                        <a:off x="0" y="431800"/>
                                        <a:ext cx="442595" cy="228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3" name="Text Box 33"/>
                                    <wps:cNvSpPr txBox="1"/>
                                    <wps:spPr>
                                      <a:xfrm>
                                        <a:off x="107950" y="0"/>
                                        <a:ext cx="254000" cy="3238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  <a:effectLst/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txbx>
                                      <w:txbxContent>
                                        <w:p w:rsidR="00534C6C" w:rsidRPr="00534C6C" w:rsidRDefault="00534C6C">
                                          <w:pPr>
                                            <w:rPr>
                                              <w:sz w:val="20"/>
                                            </w:rPr>
                                          </w:pPr>
                                          <w:r>
                                            <w:rPr>
                                              <w:sz w:val="20"/>
                                            </w:rPr>
                                            <w:t>1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4" name="Text Box 34"/>
                                    <wps:cNvSpPr txBox="1"/>
                                    <wps:spPr>
                                      <a:xfrm>
                                        <a:off x="114300" y="387350"/>
                                        <a:ext cx="254000" cy="3238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  <a:effectLst/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txbx>
                                      <w:txbxContent>
                                        <w:p w:rsidR="00534C6C" w:rsidRPr="00534C6C" w:rsidRDefault="00534C6C">
                                          <w:pPr>
                                            <w:rPr>
                                              <w:sz w:val="20"/>
                                            </w:rPr>
                                          </w:pPr>
                                          <w:r>
                                            <w:rPr>
                                              <w:sz w:val="20"/>
                                            </w:rPr>
                                            <w:t>2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</wpg:grpSp>
                              <wpg:grpSp>
                                <wpg:cNvPr id="64" name="Group 64"/>
                                <wpg:cNvGrpSpPr/>
                                <wpg:grpSpPr>
                                  <a:xfrm>
                                    <a:off x="0" y="279400"/>
                                    <a:ext cx="2393950" cy="1924050"/>
                                    <a:chOff x="0" y="0"/>
                                    <a:chExt cx="2393950" cy="1924050"/>
                                  </a:xfrm>
                                </wpg:grpSpPr>
                                <wpg:grpSp>
                                  <wpg:cNvPr id="58" name="Group 58"/>
                                  <wpg:cNvGrpSpPr/>
                                  <wpg:grpSpPr>
                                    <a:xfrm>
                                      <a:off x="514350" y="482600"/>
                                      <a:ext cx="1466850" cy="901700"/>
                                      <a:chOff x="0" y="0"/>
                                      <a:chExt cx="1466850" cy="901700"/>
                                    </a:xfrm>
                                  </wpg:grpSpPr>
                                  <wps:wsp>
                                    <wps:cNvPr id="1" name="Rounded Rectangle 1"/>
                                    <wps:cNvSpPr/>
                                    <wps:spPr>
                                      <a:xfrm>
                                        <a:off x="19050" y="0"/>
                                        <a:ext cx="1447800" cy="901700"/>
                                      </a:xfrm>
                                      <a:prstGeom prst="roundRect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accent1"/>
                                      </a:lnRef>
                                      <a:fillRef idx="1">
                                        <a:schemeClr val="l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dk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57" name="Group 57"/>
                                    <wpg:cNvGrpSpPr/>
                                    <wpg:grpSpPr>
                                      <a:xfrm>
                                        <a:off x="0" y="76200"/>
                                        <a:ext cx="1466850" cy="723900"/>
                                        <a:chOff x="0" y="0"/>
                                        <a:chExt cx="1466850" cy="723900"/>
                                      </a:xfrm>
                                    </wpg:grpSpPr>
                                    <wps:wsp>
                                      <wps:cNvPr id="12" name="Text Box 12"/>
                                      <wps:cNvSpPr txBox="1"/>
                                      <wps:spPr>
                                        <a:xfrm>
                                          <a:off x="463550" y="215900"/>
                                          <a:ext cx="586105" cy="3238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6350">
                                          <a:noFill/>
                                        </a:ln>
                                        <a:effectLst/>
                                      </wps:spPr>
                                      <wps:style>
                                        <a:lnRef idx="0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255276" w:rsidRDefault="00255276">
                                            <w:r>
                                              <w:t>Server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g:grpSp>
                                      <wpg:cNvPr id="56" name="Group 56"/>
                                      <wpg:cNvGrpSpPr/>
                                      <wpg:grpSpPr>
                                        <a:xfrm>
                                          <a:off x="0" y="0"/>
                                          <a:ext cx="527050" cy="723900"/>
                                          <a:chOff x="0" y="0"/>
                                          <a:chExt cx="527050" cy="723900"/>
                                        </a:xfrm>
                                      </wpg:grpSpPr>
                                      <wpg:grpSp>
                                        <wpg:cNvPr id="53" name="Group 53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527050" cy="285750"/>
                                            <a:chOff x="0" y="12700"/>
                                            <a:chExt cx="527050" cy="285750"/>
                                          </a:xfrm>
                                        </wpg:grpSpPr>
                                        <wps:wsp>
                                          <wps:cNvPr id="21" name="Rectangle 21"/>
                                          <wps:cNvSpPr/>
                                          <wps:spPr>
                                            <a:xfrm>
                                              <a:off x="19050" y="69850"/>
                                              <a:ext cx="450850" cy="228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2" name="Text Box 22"/>
                                          <wps:cNvSpPr txBox="1"/>
                                          <wps:spPr>
                                            <a:xfrm>
                                              <a:off x="0" y="12700"/>
                                              <a:ext cx="527050" cy="2857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6350">
                                              <a:noFill/>
                                            </a:ln>
                                            <a:effectLst/>
                                          </wps:spPr>
                                          <wps:style>
                                            <a:lnRef idx="0">
                                              <a:schemeClr val="accent1"/>
                                            </a:lnRef>
                                            <a:fillRef idx="0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dk1"/>
                                            </a:fontRef>
                                          </wps:style>
                                          <wps:txbx>
                                            <w:txbxContent>
                                              <w:p w:rsidR="00534C6C" w:rsidRPr="00534C6C" w:rsidRDefault="00534C6C">
                                                <w:pPr>
                                                  <w:rPr>
                                                    <w:sz w:val="20"/>
                                                  </w:rPr>
                                                </w:pPr>
                                                <w:r w:rsidRPr="00534C6C">
                                                  <w:rPr>
                                                    <w:sz w:val="20"/>
                                                  </w:rPr>
                                                  <w:t>dialer</w:t>
                                                </w:r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</wpg:grpSp>
                                      <wpg:grpSp>
                                        <wpg:cNvPr id="54" name="Group 54"/>
                                        <wpg:cNvGrpSpPr/>
                                        <wpg:grpSpPr>
                                          <a:xfrm>
                                            <a:off x="0" y="400050"/>
                                            <a:ext cx="493395" cy="323850"/>
                                            <a:chOff x="6350" y="69850"/>
                                            <a:chExt cx="493395" cy="323850"/>
                                          </a:xfrm>
                                        </wpg:grpSpPr>
                                        <wps:wsp>
                                          <wps:cNvPr id="20" name="Rectangle 20"/>
                                          <wps:cNvSpPr/>
                                          <wps:spPr>
                                            <a:xfrm>
                                              <a:off x="25400" y="133350"/>
                                              <a:ext cx="442595" cy="228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3" name="Text Box 23"/>
                                          <wps:cNvSpPr txBox="1"/>
                                          <wps:spPr>
                                            <a:xfrm>
                                              <a:off x="6350" y="69850"/>
                                              <a:ext cx="493395" cy="3238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6350">
                                              <a:noFill/>
                                            </a:ln>
                                            <a:effectLst/>
                                          </wps:spPr>
                                          <wps:style>
                                            <a:lnRef idx="0">
                                              <a:schemeClr val="accent1"/>
                                            </a:lnRef>
                                            <a:fillRef idx="0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dk1"/>
                                            </a:fontRef>
                                          </wps:style>
                                          <wps:txbx>
                                            <w:txbxContent>
                                              <w:p w:rsidR="00534C6C" w:rsidRPr="00534C6C" w:rsidRDefault="00534C6C">
                                                <w:pPr>
                                                  <w:rPr>
                                                    <w:sz w:val="20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sz w:val="20"/>
                                                  </w:rPr>
                                                  <w:t>mgmt</w:t>
                                                </w:r>
                                              </w:p>
                                            </w:txbxContent>
                                          </wps:txbx>
    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  <wpg:grpSp>
                                      <wpg:cNvPr id="55" name="Group 55"/>
                                      <wpg:cNvGrpSpPr/>
                                      <wpg:grpSpPr>
                                        <a:xfrm>
                                          <a:off x="1016000" y="12700"/>
                                          <a:ext cx="450850" cy="711200"/>
                                          <a:chOff x="0" y="0"/>
                                          <a:chExt cx="450850" cy="711200"/>
                                        </a:xfrm>
                                      </wpg:grpSpPr>
                                      <wps:wsp>
                                        <wps:cNvPr id="18" name="Rectangle 18"/>
                                        <wps:cNvSpPr/>
                                        <wps:spPr>
                                          <a:xfrm>
                                            <a:off x="6350" y="44450"/>
                                            <a:ext cx="442595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19" name="Rectangle 19"/>
                                        <wps:cNvSpPr/>
                                        <wps:spPr>
                                          <a:xfrm>
                                            <a:off x="0" y="438150"/>
                                            <a:ext cx="45085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wps:spPr>
                                        <wps:style>
                                          <a:lnRef idx="2">
                                            <a:schemeClr val="accent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4" name="Text Box 24"/>
                                        <wps:cNvSpPr txBox="1"/>
                                        <wps:spPr>
                                          <a:xfrm>
                                            <a:off x="107950" y="0"/>
                                            <a:ext cx="25400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>
                                            <a:noFill/>
                                          </a:ln>
                                          <a:effectLst/>
                                        </wps:spPr>
                                        <wps:style>
                                          <a:lnRef idx="0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dk1"/>
                                          </a:fontRef>
                                        </wps:style>
                                        <wps:txbx>
                                          <w:txbxContent>
                                            <w:p w:rsidR="00534C6C" w:rsidRPr="00534C6C" w:rsidRDefault="00534C6C">
                                              <w:pPr>
                                                <w:rPr>
                                                  <w:sz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sz w:val="20"/>
                                                </w:rPr>
                                                <w:t>1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5" name="Text Box 25"/>
                                        <wps:cNvSpPr txBox="1"/>
                                        <wps:spPr>
                                          <a:xfrm>
                                            <a:off x="114300" y="387350"/>
                                            <a:ext cx="25400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6350">
                                            <a:noFill/>
                                          </a:ln>
                                          <a:effectLst/>
                                        </wps:spPr>
                                        <wps:style>
                                          <a:lnRef idx="0">
                                            <a:schemeClr val="accent1"/>
                                          </a:lnRef>
                                          <a:fillRef idx="0">
                                            <a:schemeClr val="accent1"/>
                                          </a:fillRef>
                                          <a:effectRef idx="0">
                                            <a:schemeClr val="accent1"/>
                                          </a:effectRef>
                                          <a:fontRef idx="minor">
                                            <a:schemeClr val="dk1"/>
                                          </a:fontRef>
                                        </wps:style>
                                        <wps:txbx>
                                          <w:txbxContent>
                                            <w:p w:rsidR="00534C6C" w:rsidRPr="00534C6C" w:rsidRDefault="00534C6C">
                                              <w:pPr>
                                                <w:rPr>
                                                  <w:sz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sz w:val="20"/>
                                                </w:rPr>
                                                <w:t>2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</wpg:grpSp>
                                </wpg:grpSp>
                                <wps:wsp>
                                  <wps:cNvPr id="37" name="Straight Connector 37"/>
                                  <wps:cNvCnPr/>
                                  <wps:spPr>
                                    <a:xfrm flipH="1">
                                      <a:off x="1981200" y="0"/>
                                      <a:ext cx="412750" cy="73152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8" name="Straight Connector 38"/>
                                  <wps:cNvCnPr/>
                                  <wps:spPr>
                                    <a:xfrm flipH="1" flipV="1">
                                      <a:off x="1981200" y="1136650"/>
                                      <a:ext cx="412750" cy="78740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9" name="Straight Connector 39"/>
                                  <wps:cNvCnPr/>
                                  <wps:spPr>
                                    <a:xfrm flipH="1">
                                      <a:off x="0" y="1117600"/>
                                      <a:ext cx="533400" cy="76835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40" name="Straight Connector 40"/>
                                  <wps:cNvCnPr/>
                                  <wps:spPr>
                                    <a:xfrm flipH="1" flipV="1">
                                      <a:off x="0" y="120650"/>
                                      <a:ext cx="528955" cy="641350"/>
                                    </a:xfrm>
                                    <a:prstGeom prst="line">
                                      <a:avLst/>
                                    </a:prstGeom>
                                    <a:ln w="19050"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g:grpSp>
                                <wpg:cNvPr id="62" name="Group 62"/>
                                <wpg:cNvGrpSpPr/>
                                <wpg:grpSpPr>
                                  <a:xfrm>
                                    <a:off x="342900" y="95250"/>
                                    <a:ext cx="1832610" cy="325755"/>
                                    <a:chOff x="0" y="0"/>
                                    <a:chExt cx="1832610" cy="325755"/>
                                  </a:xfrm>
                                </wpg:grpSpPr>
                                <wps:wsp>
                                  <wps:cNvPr id="45" name="Curved Connector 45"/>
                                  <wps:cNvCnPr/>
                                  <wps:spPr>
                                    <a:xfrm rot="16200000" flipV="1">
                                      <a:off x="893445" y="-893445"/>
                                      <a:ext cx="45719" cy="1832610"/>
                                    </a:xfrm>
                                    <a:prstGeom prst="curvedConnector3">
                                      <a:avLst>
                                        <a:gd name="adj1" fmla="val -765297"/>
                                      </a:avLst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3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2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0" name="Text Box 60"/>
                                  <wps:cNvSpPr txBox="1"/>
                                  <wps:spPr>
                                    <a:xfrm>
                                      <a:off x="442595" y="1905"/>
                                      <a:ext cx="116840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30542F" w:rsidRDefault="0030542F">
                                        <w:r>
                                          <w:t>Public rout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63" name="Group 63"/>
                                <wpg:cNvGrpSpPr/>
                                <wpg:grpSpPr>
                                  <a:xfrm>
                                    <a:off x="349250" y="1962150"/>
                                    <a:ext cx="1832610" cy="323850"/>
                                    <a:chOff x="0" y="0"/>
                                    <a:chExt cx="1832610" cy="323850"/>
                                  </a:xfrm>
                                </wpg:grpSpPr>
                                <wps:wsp>
                                  <wps:cNvPr id="59" name="Curved Connector 59"/>
                                  <wps:cNvCnPr/>
                                  <wps:spPr>
                                    <a:xfrm rot="5400000">
                                      <a:off x="893445" y="-615950"/>
                                      <a:ext cx="45719" cy="1832610"/>
                                    </a:xfrm>
                                    <a:prstGeom prst="curvedConnector3">
                                      <a:avLst>
                                        <a:gd name="adj1" fmla="val -765297"/>
                                      </a:avLst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3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2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1" name="Text Box 61"/>
                                  <wps:cNvSpPr txBox="1"/>
                                  <wps:spPr>
                                    <a:xfrm>
                                      <a:off x="423545" y="0"/>
                                      <a:ext cx="1168400" cy="323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30542F" w:rsidRDefault="0030542F">
                                        <w:r>
                                          <w:t>Private rout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42BF950" id="Group 69" o:spid="_x0000_s1026" style="position:absolute;margin-left:2.8pt;margin-top:5.5pt;width:402pt;height:211.5pt;z-index:251722752" coordsize="51054,26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">
                      <v:group id="Group 68" o:spid="_x0000_s1027" style="position:absolute;width:14935;height:26860" coordsize="14935,268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29Yc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029YcEAAADbAAAADwAA&#10;AAAAAAAAAAAAAACqAgAAZHJzL2Rvd25yZXYueG1sUEsFBgAAAAAEAAQA+gAAAJgDAAAAAA==&#10;">
                        <v:group id="Group 66" o:spid="_x0000_s1028" style="position:absolute;width:14935;height:8636" coordsize="14935,863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WejIjFAAAA2wAA&#10;AA8AAAAAAAAAAAAAAAAAqgIAAGRycy9kb3ducmV2LnhtbFBLBQYAAAAABAAEAPoAAACcAwAAAAA=&#10;">
                          <v:shapetype id="_x0000_t75" coordsize="21600,21600" o:spt="75" o:preferrelative="t" path="m@4@5l@4@11@9@11@9@5xe" filled="f" stroked="f">
                            <v:stroke joinstyle="miter"/>
                            <v:formulas>
                              <v:f eqn="if lineDrawn pixelLineWidth 0"/>
                              <v:f eqn="sum @0 1 0"/>
                              <v:f eqn="sum 0 0 @1"/>
                              <v:f eqn="prod @2 1 2"/>
                              <v:f eqn="prod @3 21600 pixelWidth"/>
                              <v:f eqn="prod @3 21600 pixelHeight"/>
                              <v:f eqn="sum @0 0 1"/>
                              <v:f eqn="prod @6 1 2"/>
                              <v:f eqn="prod @7 21600 pixelWidth"/>
                              <v:f eqn="sum @8 21600 0"/>
                              <v:f eqn="prod @7 21600 pixelHeight"/>
                              <v:f eqn="sum @10 21600 0"/>
                            </v:formulas>
                            <v:path o:extrusionok="f" gradientshapeok="t" o:connecttype="rect"/>
                            <o:lock v:ext="edit" aspectratio="t"/>
                          </v:shapetype>
                          <v:shape id="Picture 16" o:spid="_x0000_s1029" type="#_x0000_t75" style="position:absolute;width:14935;height:86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hcixrEAAAA2wAAAA8AAABkcnMvZG93bnJldi54bWxET01rAjEQvQv+hzCFXkSza0HKapQqFGoP&#10;2lqRHodk3N26mSybVFd/vREEb/N4nzOZtbYSR2p86VhBOkhAEGtnSs4VbH/e+68gfEA2WDkmBWfy&#10;MJt2OxPMjDvxNx03IRcxhH2GCooQ6kxKrwuy6AeuJo7c3jUWQ4RNLk2DpxhuKzlMkpG0WHJsKLCm&#10;RUH6sPm3CuZfu/1F/6Wr9XI5fPmtdO8zvayUen5q38YgArXhIb67P0ycP4LbL/EAOb0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hcixrEAAAA2wAAAA8AAAAAAAAAAAAAAAAA&#10;nwIAAGRycy9kb3ducmV2LnhtbFBLBQYAAAAABAAEAPcAAACQAwAAAAA=&#10;">
                            <v:imagedata r:id="rId8" o:title=""/>
                            <v:path arrowok="t"/>
                          </v:shape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13" o:spid="_x0000_s1030" type="#_x0000_t202" style="position:absolute;left:1968;top:2349;width:11684;height:3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WE+MQA&#10;AADbAAAADwAAAGRycy9kb3ducmV2LnhtbERPTWvCQBC9F/wPywje6qZK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TFhPjEAAAA2wAAAA8AAAAAAAAAAAAAAAAAmAIAAGRycy9k&#10;b3ducmV2LnhtbFBLBQYAAAAABAAEAPUAAACJAwAAAAA=&#10;" filled="f" stroked="f" strokeweight=".5pt">
                            <v:textbox>
                              <w:txbxContent>
                                <w:p w:rsidR="00255276" w:rsidRDefault="00255276">
                                  <w:r>
                                    <w:t>Public network</w:t>
                                  </w:r>
                                </w:p>
                              </w:txbxContent>
                            </v:textbox>
                          </v:shape>
                        </v:group>
                        <v:group id="Group 67" o:spid="_x0000_s1031" style="position:absolute;left:825;top:21526;width:12573;height:5334" coordsize="12573,53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<v:roundrect id="Rounded Rectangle 9" o:spid="_x0000_s1032" style="position:absolute;width:11747;height:5334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EUq9MQA&#10;AADaAAAADwAAAGRycy9kb3ducmV2LnhtbESPQWvCQBSE74L/YXmCN93oodjUVYoaKLRQtT14fGaf&#10;m9Ts25hdY/rvXaHQ4zAz3zDzZWcr0VLjS8cKJuMEBHHudMlGwfdXNpqB8AFZY+WYFPySh+Wi35tj&#10;qt2Nd9TugxERwj5FBUUIdSqlzwuy6MeuJo7eyTUWQ5SNkbrBW4TbSk6T5ElaLDkuFFjTqqD8vL9a&#10;BZd3k61Pmxluj9nHanNozef5Z6vUcNC9voAI1IX/8F/7TSt4hseVeAPk4g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FKvTEAAAA2gAAAA8AAAAAAAAAAAAAAAAAmAIAAGRycy9k&#10;b3ducmV2LnhtbFBLBQYAAAAABAAEAPUAAACJAwAAAAA=&#10;" fillcolor="white [3201]" strokecolor="#5b9bd5 [3204]" strokeweight="1pt">
                            <v:stroke joinstyle="miter"/>
                          </v:roundrect>
                          <v:shape id="Text Box 14" o:spid="_x0000_s1033" type="#_x0000_t202" style="position:absolute;top:1016;width:12573;height:3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          <v:textbox>
                              <w:txbxContent>
                                <w:p w:rsidR="00255276" w:rsidRDefault="00255276">
                                  <w:r>
                                    <w:t>Private network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  <v:group id="Group 65" o:spid="_x0000_s1034" style="position:absolute;left:12573;top:2476;width:38481;height:24321" coordsize="38481,243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<v:group id="Group 50" o:spid="_x0000_s1035" style="position:absolute;left:24003;width:14478;height:9017" coordsize="14478,90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        <v:roundrect id="Rounded Rectangle 4" o:spid="_x0000_s1036" style="position:absolute;width:14478;height:901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SFasUA&#10;AADaAAAADwAAAGRycy9kb3ducmV2LnhtbESPT2vCQBTE74LfYXmCN91YikjqKkUNFFrwT3vw+Mw+&#10;N6nZt2l2jfHbd4VCj8PM/IaZLztbiZYaXzpWMBknIIhzp0s2Cr4+s9EMhA/IGivHpOBOHpaLfm+O&#10;qXY33lN7CEZECPsUFRQh1KmUPi/Ioh+7mjh6Z9dYDFE2RuoGbxFuK/mUJFNpseS4UGBNq4Lyy+Fq&#10;Ffy8m2x93sxwd8o+Vptja7aX751Sw0H3+gIiUBf+w3/tN63gGR5X4g2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RIVqxQAAANoAAAAPAAAAAAAAAAAAAAAAAJgCAABkcnMv&#10;ZG93bnJldi54bWxQSwUGAAAAAAQABAD1AAAAigMAAAAA&#10;" fillcolor="white [3201]" strokecolor="#5b9bd5 [3204]" strokeweight="1pt">
                            <v:stroke joinstyle="miter"/>
                          </v:roundrect>
                          <v:group id="Group 49" o:spid="_x0000_s1037" style="position:absolute;top:1016;width:12585;height:7112" coordsize="12585,7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<v:shape id="Text Box 10" o:spid="_x0000_s1038" type="#_x0000_t202" style="position:absolute;left:6350;top:1587;width:6235;height:323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bgM8YA&#10;AADbAAAADwAAAGRycy9kb3ducmV2LnhtbESPQUvDQBCF74L/YRnBi9iNHorEbIsKShFrMRXJcciO&#10;2dDsbNjdtum/7xwEbzO8N+99Uy0nP6gDxdQHNnA3K0ARt8H23Bn43r7ePoBKGdniEJgMnCjBcnF5&#10;UWFpw5G/6FDnTkkIpxINuJzHUuvUOvKYZmEkFu03RI9Z1thpG/Eo4X7Q90Ux1x57lgaHI704anf1&#10;3hvYufebTfG2fv6Zr07xc7sPTfxojLm+mp4eQWWa8r/573plBV/o5RcZQC/O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YbgM8YAAADbAAAADwAAAAAAAAAAAAAAAACYAgAAZHJz&#10;L2Rvd25yZXYueG1sUEsFBgAAAAAEAAQA9QAAAIsDAAAAAA==&#10;" filled="f" stroked="f" strokeweight=".5pt">
                              <v:textbox>
                                <w:txbxContent>
                                  <w:p w:rsidR="00255276" w:rsidRDefault="00255276">
                                    <w:r>
                                      <w:rPr>
                                        <w:rFonts w:hint="eastAsia"/>
                                      </w:rPr>
                                      <w:t>Client1</w:t>
                                    </w:r>
                                  </w:p>
                                </w:txbxContent>
                              </v:textbox>
                            </v:shape>
                            <v:group id="Group 48" o:spid="_x0000_s1039" style="position:absolute;width:4425;height:7112" coordsize="4425,7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            <v:rect id="Rectangle 28" o:spid="_x0000_s1040" style="position:absolute;top:4191;width:4425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wV+MEA&#10;AADbAAAADwAAAGRycy9kb3ducmV2LnhtbERPTYvCMBC9L+x/CLPgbU0VFKmmpQqCKAhWEfc2NGNb&#10;tpnUJmr995vDgsfH+16kvWnEgzpXW1YwGkYgiAuray4VnI7r7xkI55E1NpZJwYscpMnnxwJjbZ98&#10;oEfuSxFC2MWooPK+jaV0RUUG3dC2xIG72s6gD7Arpe7wGcJNI8dRNJUGaw4NFba0qqj4ze9Gwfkw&#10;udJyOT3J/U92y0b5pt9tL0oNvvpsDsJT79/if/dGKxiHseFL+AEy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XcFfjBAAAA2wAAAA8AAAAAAAAAAAAAAAAAmAIAAGRycy9kb3du&#10;cmV2LnhtbFBLBQYAAAAABAAEAPUAAACGAwAAAAA=&#10;" filled="f" strokecolor="#1f4d78 [1604]" strokeweight="1pt"/>
                              <v:group id="Group 47" o:spid="_x0000_s1041" style="position:absolute;width:4425;height:3238" coordsize="442595,3238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<v:rect id="Rectangle 26" o:spid="_x0000_s1042" style="position:absolute;top:57150;width:442595;height:228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8kEcQA&#10;AADbAAAADwAAAGRycy9kb3ducmV2LnhtbESPQYvCMBSE74L/ITzBm6YKW6RrlLogyAqCXVnW26N5&#10;tsXmpdtErf/eCILHYWa+YebLztTiSq2rLCuYjCMQxLnVFRcKDj/r0QyE88gaa8uk4E4Olot+b46J&#10;tjfe0zXzhQgQdgkqKL1vEildXpJBN7YNcfBOtjXog2wLqVu8Bbip5TSKYmmw4rBQYkNfJeXn7GIU&#10;/O4/TrRaxQe5O6b/6STbdNvvP6WGgy79BOGp8+/wq73RCqY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sPJBHEAAAA2wAAAA8AAAAAAAAAAAAAAAAAmAIAAGRycy9k&#10;b3ducmV2LnhtbFBLBQYAAAAABAAEAPUAAACJAwAAAAA=&#10;" filled="f" strokecolor="#1f4d78 [1604]" strokeweight="1pt"/>
                                <v:shape id="Text Box 31" o:spid="_x0000_s1043" type="#_x0000_t202" style="position:absolute;left:88900;width:254000;height:32385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8ZyMUA&#10;AADbAAAADwAAAGRycy9kb3ducmV2LnhtbESPQWsCMRSE74L/ITzBi9SsFqSsRmkLLVKsUi3i8bF5&#10;3SxuXpYk6vrvTUHwOMzMN8xs0dpanMmHyrGC0TADQVw4XXGp4Hf38fQCIkRkjbVjUnClAIt5tzPD&#10;XLsL/9B5G0uRIBxyVGBibHIpQ2HIYhi6hjh5f85bjEn6UmqPlwS3tRxn2URarDgtGGzo3VBx3J6s&#10;gqP5Gmyyz++3/WR59evdyR386qBUv9e+TkFEauMjfG8vtYLnEfx/ST9Az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fxnIxQAAANsAAAAPAAAAAAAAAAAAAAAAAJgCAABkcnMv&#10;ZG93bnJldi54bWxQSwUGAAAAAAQABAD1AAAAigMAAAAA&#10;" filled="f" stroked="f" strokeweight=".5pt">
                                  <v:textbox>
                                    <w:txbxContent>
                                      <w:p w:rsidR="00534C6C" w:rsidRPr="00534C6C" w:rsidRDefault="00534C6C">
                                        <w:pPr>
                                          <w:rPr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</w:rPr>
                                          <w:t>1</w:t>
                                        </w:r>
                                      </w:p>
                                    </w:txbxContent>
                                  </v:textbox>
                                </v:shape>
                              </v:group>
                              <v:shape id="Text Box 32" o:spid="_x0000_s1044" type="#_x0000_t202" style="position:absolute;left:952;top:3873;width:2540;height:323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a2Hv8UA&#10;AADbAAAADwAAAGRycy9kb3ducmV2LnhtbESPQWsCMRSE7wX/Q3iCF6lZLUhZjdIWFClWqRbx+Ni8&#10;bhY3L0sSdf33piD0OMzMN8x03tpaXMiHyrGC4SADQVw4XXGp4Ge/eH4FESKyxtoxKbhRgPms8zTF&#10;XLsrf9NlF0uRIBxyVGBibHIpQ2HIYhi4hjh5v85bjEn6UmqP1wS3tRxl2VharDgtGGzow1Bx2p2t&#10;gpP57G+z5df7Yby6+c3+7I5+fVSq123fJiAitfE//GivtIKXEf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rYe/xQAAANsAAAAPAAAAAAAAAAAAAAAAAJgCAABkcnMv&#10;ZG93bnJldi54bWxQSwUGAAAAAAQABAD1AAAAigMAAAAA&#10;" filled="f" stroked="f" strokeweight=".5pt">
                                <v:textbox>
                                  <w:txbxContent>
                                    <w:p w:rsidR="00534C6C" w:rsidRPr="00534C6C" w:rsidRDefault="00534C6C">
                                      <w:pPr>
                                        <w:rPr>
                                          <w:sz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</w:rPr>
                                        <w:t>2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</v:group>
                        </v:group>
                        <v:group id="Group 52" o:spid="_x0000_s1045" style="position:absolute;left:23939;top:15303;width:14478;height:9017" coordsize="14478,90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MlANs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rmM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TJQDbFAAAA2wAA&#10;AA8AAAAAAAAAAAAAAAAAqgIAAGRycy9kb3ducmV2LnhtbFBLBQYAAAAABAAEAPoAAACcAwAAAAA=&#10;">
                          <v:roundrect id="Rounded Rectangle 5" o:spid="_x0000_s1046" style="position:absolute;width:14478;height:901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Qgg8cUA&#10;AADaAAAADwAAAGRycy9kb3ducmV2LnhtbESPT2vCQBTE74LfYXmCN91YqEjqKkUNFFrwT3vw+Mw+&#10;N6nZt2l2jfHbd4VCj8PM/IaZLztbiZYaXzpWMBknIIhzp0s2Cr4+s9EMhA/IGivHpOBOHpaLfm+O&#10;qXY33lN7CEZECPsUFRQh1KmUPi/Ioh+7mjh6Z9dYDFE2RuoGbxFuK/mUJFNpseS4UGBNq4Lyy+Fq&#10;Ffy8m2x93sxwd8o+Vptja7aX751Sw0H3+gIiUBf+w3/tN63gGR5X4g2Qi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CCDxxQAAANoAAAAPAAAAAAAAAAAAAAAAAJgCAABkcnMv&#10;ZG93bnJldi54bWxQSwUGAAAAAAQABAD1AAAAigMAAAAA&#10;" fillcolor="white [3201]" strokecolor="#5b9bd5 [3204]" strokeweight="1pt">
                            <v:stroke joinstyle="miter"/>
                          </v:roundrect>
                          <v:shape id="Text Box 11" o:spid="_x0000_s1047" type="#_x0000_t202" style="position:absolute;left:6223;top:2730;width:6235;height:298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pFqMIA&#10;AADbAAAADwAAAGRycy9kb3ducmV2LnhtbERPS2sCMRC+F/wPYQQvRbP2IGU1igoWkbbiA/E4bMbN&#10;4mayJFHXf98UCr3Nx/ecyay1tbiTD5VjBcNBBoK4cLriUsHxsOq/gwgRWWPtmBQ8KcBs2nmZYK7d&#10;g3d038dSpBAOOSowMTa5lKEwZDEMXEOcuIvzFmOCvpTa4yOF21q+ZdlIWqw4NRhsaGmouO5vVsHV&#10;bF632cfX4jRaP/334ebO/vOsVK/bzscgIrXxX/znXus0fwi/v6QD5PQ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ykWowgAAANsAAAAPAAAAAAAAAAAAAAAAAJgCAABkcnMvZG93&#10;bnJldi54bWxQSwUGAAAAAAQABAD1AAAAhwMAAAAA&#10;" filled="f" stroked="f" strokeweight=".5pt">
                            <v:textbox>
                              <w:txbxContent>
                                <w:p w:rsidR="00255276" w:rsidRDefault="00255276">
                                  <w:r>
                                    <w:rPr>
                                      <w:rFonts w:hint="eastAsia"/>
                                    </w:rPr>
                                    <w:t>Client</w:t>
                                  </w:r>
                                  <w:r>
                                    <w:t>2</w:t>
                                  </w:r>
                                </w:p>
                              </w:txbxContent>
                            </v:textbox>
                          </v:shape>
                          <v:group id="Group 51" o:spid="_x0000_s1048" style="position:absolute;top:1016;width:4425;height:7112" coordsize="4425,7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<v:rect id="Rectangle 29" o:spid="_x0000_s1049" style="position:absolute;top:698;width:4425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CwY8QA&#10;AADbAAAADwAAAGRycy9kb3ducmV2LnhtbESPQYvCMBSE7wv+h/CEva2pwspajVKFBVEQrCJ6ezTP&#10;tti81Car9d8bYcHjMDPfMJNZaypxo8aVlhX0exEI4szqknMF+93v1w8I55E1VpZJwYMczKadjwnG&#10;2t55S7fU5yJA2MWooPC+jqV0WUEGXc/WxME728agD7LJpW7wHuCmkoMoGkqDJYeFAmtaFJRd0j+j&#10;4LD9PtN8PtzLzSm5Jv102a5XR6U+u20yBuGp9e/wf3upFQxG8PoSfoCcP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qQsGPEAAAA2wAAAA8AAAAAAAAAAAAAAAAAmAIAAGRycy9k&#10;b3ducmV2LnhtbFBLBQYAAAAABAAEAPUAAACJAwAAAAA=&#10;" filled="f" strokecolor="#1f4d78 [1604]" strokeweight="1pt"/>
                            <v:rect id="Rectangle 30" o:spid="_x0000_s1050" style="position:absolute;top:4318;width:4425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OPI8EA&#10;AADbAAAADwAAAGRycy9kb3ducmV2LnhtbERPTYvCMBC9C/6HMII3TVUU6RqlCguygmAtsnsbmrEt&#10;20y6TVbrvzcHwePjfa82nanFjVpXWVYwGUcgiHOrKy4UZOfP0RKE88gaa8uk4EEONut+b4Wxtnc+&#10;0S31hQgh7GJUUHrfxFK6vCSDbmwb4sBdbWvQB9gWUrd4D+GmltMoWkiDFYeGEhvalZT/pv9GweU0&#10;v9J2u8jk8Sf5Sybpvjt8fSs1HHTJBwhPnX+LX+69VjAL68OX8APk+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5zjyPBAAAA2wAAAA8AAAAAAAAAAAAAAAAAmAIAAGRycy9kb3du&#10;cmV2LnhtbFBLBQYAAAAABAAEAPUAAACGAwAAAAA=&#10;" filled="f" strokecolor="#1f4d78 [1604]" strokeweight="1pt"/>
                            <v:shape id="Text Box 33" o:spid="_x0000_s1051" type="#_x0000_t202" style="position:absolute;left:1079;width:2540;height:323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EiJMUA&#10;AADbAAAADwAAAGRycy9kb3ducmV2LnhtbESPQWsCMRSE74L/ITzBi9RsFaSsRmkLFZFWqRbx+Ni8&#10;bhY3L0sSdf33TUHwOMzMN8xs0dpaXMiHyrGC52EGgrhwuuJSwc/+4+kFRIjIGmvHpOBGARbzbmeG&#10;uXZX/qbLLpYiQTjkqMDE2ORShsKQxTB0DXHyfp23GJP0pdQerwluaznKsom0WHFaMNjQu6HitDtb&#10;BSezHmyz5dfbYbK6+c3+7I7+86hUv9e+TkFEauMjfG+vtILxGP6/pB8g5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4SIkxQAAANsAAAAPAAAAAAAAAAAAAAAAAJgCAABkcnMv&#10;ZG93bnJldi54bWxQSwUGAAAAAAQABAD1AAAAigMAAAAA&#10;" filled="f" stroked="f" strokeweight=".5pt">
                              <v:textbox>
                                <w:txbxContent>
                                  <w:p w:rsidR="00534C6C" w:rsidRPr="00534C6C" w:rsidRDefault="00534C6C">
                                    <w:pPr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1</w:t>
                                    </w:r>
                                  </w:p>
                                </w:txbxContent>
                              </v:textbox>
                            </v:shape>
                            <v:shape id="Text Box 34" o:spid="_x0000_s1052" type="#_x0000_t202" style="position:absolute;left:1143;top:3873;width:2540;height:323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i6UMUA&#10;AADbAAAADwAAAGRycy9kb3ducmV2LnhtbESPQWsCMRSE7wX/Q3iFXopmrSJlaxQVFCm2pSrF42Pz&#10;ulncvCxJ1PXfN4LQ4zAz3zDjaWtrcSYfKscK+r0MBHHhdMWlgv1u2X0FESKyxtoxKbhSgOmk8zDG&#10;XLsLf9N5G0uRIBxyVGBibHIpQ2HIYui5hjh5v85bjEn6UmqPlwS3tXzJspG0WHFaMNjQwlBx3J6s&#10;gqN5f/7KVh/zn9H66j93J3fwm4NST4/t7A1EpDb+h+/ttVYwGMLtS/oBcv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CLpQxQAAANsAAAAPAAAAAAAAAAAAAAAAAJgCAABkcnMv&#10;ZG93bnJldi54bWxQSwUGAAAAAAQABAD1AAAAigMAAAAA&#10;" filled="f" stroked="f" strokeweight=".5pt">
                              <v:textbox>
                                <w:txbxContent>
                                  <w:p w:rsidR="00534C6C" w:rsidRPr="00534C6C" w:rsidRDefault="00534C6C">
                                    <w:pPr>
                                      <w:rPr>
                                        <w:sz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</w:rPr>
                                      <w:t>2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</v:group>
                        <v:group id="Group 64" o:spid="_x0000_s1053" style="position:absolute;top:2794;width:23939;height:19240" coordsize="23939,192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        <v:group id="Group 58" o:spid="_x0000_s1054" style="position:absolute;left:5143;top:4826;width:14669;height:9017" coordsize="14668,90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SF33M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hSF33MEAAADbAAAADwAA&#10;AAAAAAAAAAAAAACqAgAAZHJzL2Rvd25yZXYueG1sUEsFBgAAAAAEAAQA+gAAAJgDAAAAAA==&#10;">
                            <v:roundrect id="Rounded Rectangle 1" o:spid="_x0000_s1055" style="position:absolute;left:190;width:14478;height:9017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Mm8sEA&#10;AADaAAAADwAAAGRycy9kb3ducmV2LnhtbERPTWvCQBC9F/wPywje6kYPItFVxBooWKjVHnocs+Mm&#10;NTubZtcY/70rFDwNj/c582VnK9FS40vHCkbDBARx7nTJRsH3IXudgvABWWPlmBTcyMNy0XuZY6rd&#10;lb+o3QcjYgj7FBUUIdSplD4vyKIfupo4cifXWAwRNkbqBq8x3FZynCQTabHk2FBgTeuC8vP+YhX8&#10;bU32dtpMcXfMPtabn9Z8nn93Sg363WoGIlAXnuJ/97uO8+HxyuPKx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IzJvLBAAAA2gAAAA8AAAAAAAAAAAAAAAAAmAIAAGRycy9kb3du&#10;cmV2LnhtbFBLBQYAAAAABAAEAPUAAACGAwAAAAA=&#10;" fillcolor="white [3201]" strokecolor="#5b9bd5 [3204]" strokeweight="1pt">
                              <v:stroke joinstyle="miter"/>
                            </v:roundrect>
                            <v:group id="Group 57" o:spid="_x0000_s1056" style="position:absolute;top:762;width:14668;height:7239" coordsize="14668,72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<v:shape id="Text Box 12" o:spid="_x0000_s1057" type="#_x0000_t202" style="position:absolute;left:4635;top:2159;width:5861;height:323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jb38IA&#10;AADbAAAADwAAAGRycy9kb3ducmV2LnhtbERPS2sCMRC+F/wPYQQvRbP1IGU1igoWkbbiA/E4bMbN&#10;4mayJFHXf98UCr3Nx/ecyay1tbiTD5VjBW+DDARx4XTFpYLjYdV/BxEissbaMSl4UoDZtPMywVy7&#10;B+/ovo+lSCEcclRgYmxyKUNhyGIYuIY4cRfnLcYEfSm1x0cKt7UcZtlIWqw4NRhsaGmouO5vVsHV&#10;bF632cfX4jRaP/334ebO/vOsVK/bzscgIrXxX/znXus0fwi/v6QD5PQ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GNvfwgAAANsAAAAPAAAAAAAAAAAAAAAAAJgCAABkcnMvZG93&#10;bnJldi54bWxQSwUGAAAAAAQABAD1AAAAhwMAAAAA&#10;" filled="f" stroked="f" strokeweight=".5pt">
                                <v:textbox>
                                  <w:txbxContent>
                                    <w:p w:rsidR="00255276" w:rsidRDefault="00255276">
                                      <w:r>
                                        <w:t>Server</w:t>
                                      </w:r>
                                    </w:p>
                                  </w:txbxContent>
                                </v:textbox>
                              </v:shape>
                              <v:group id="Group 56" o:spid="_x0000_s1058" style="position:absolute;width:5270;height:7239" coordsize="5270,72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              <v:group id="Group 53" o:spid="_x0000_s1059" style="position:absolute;width:5270;height:2857" coordorigin=",127" coordsize="5270,28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<v:rect id="Rectangle 21" o:spid="_x0000_s1060" style="position:absolute;left:190;top:698;width:4509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a8ZcUA&#10;AADbAAAADwAAAGRycy9kb3ducmV2LnhtbESPQWvCQBSE7wX/w/IEb3WTQIOkrpIUClKhYCql3h7Z&#10;ZxLMvk2zW5P++25B8DjMzDfMejuZTlxpcK1lBfEyAkFcWd1yreD48fq4AuE8ssbOMin4JQfbzexh&#10;jZm2Ix/oWvpaBAi7DBU03veZlK5qyKBb2p44eGc7GPRBDrXUA44BbjqZRFEqDbYcFhrs6aWh6lL+&#10;GAWfh6czFUV6lO+n/DuPy920f/tSajGf8mcQniZ/D9/aO60gieH/S/g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05rxlxQAAANsAAAAPAAAAAAAAAAAAAAAAAJgCAABkcnMv&#10;ZG93bnJldi54bWxQSwUGAAAAAAQABAD1AAAAigMAAAAA&#10;" filled="f" strokecolor="#1f4d78 [1604]" strokeweight="1pt"/>
                                  <v:shape id="Text Box 22" o:spid="_x0000_s1061" type="#_x0000_t202" style="position:absolute;top:127;width:5270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r3sMA&#10;AADbAAAADwAAAGRycy9kb3ducmV2LnhtbESPQYvCMBSE74L/ITzBm6YWFKlGkYLsIu5B14u3Z/Ns&#10;i81LbaLW/fVGEPY4zMw3zHzZmkrcqXGlZQWjYQSCOLO65FzB4Xc9mIJwHlljZZkUPMnBctHtzDHR&#10;9sE7uu99LgKEXYIKCu/rREqXFWTQDW1NHLyzbQz6IJtc6gYfAW4qGUfRRBosOSwUWFNaUHbZ34yC&#10;Tbr+wd0pNtO/Kv3anlf19XAcK9XvtasZCE+t/w9/2t9aQRzD+0v4AXLx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Xr3sMAAADbAAAADwAAAAAAAAAAAAAAAACYAgAAZHJzL2Rv&#10;d25yZXYueG1sUEsFBgAAAAAEAAQA9QAAAIgDAAAAAA==&#10;" filled="f" stroked="f" strokeweight=".5pt">
                                    <v:textbox>
                                      <w:txbxContent>
                                        <w:p w:rsidR="00534C6C" w:rsidRPr="00534C6C" w:rsidRDefault="00534C6C">
                                          <w:pPr>
                                            <w:rPr>
                                              <w:sz w:val="20"/>
                                            </w:rPr>
                                          </w:pPr>
                                          <w:r w:rsidRPr="00534C6C">
                                            <w:rPr>
                                              <w:sz w:val="20"/>
                                            </w:rPr>
                                            <w:t>dialer</w:t>
                                          </w:r>
                                        </w:p>
                                      </w:txbxContent>
                                    </v:textbox>
                                  </v:shape>
                                </v:group>
                                <v:group id="Group 54" o:spid="_x0000_s1062" style="position:absolute;top:4000;width:4933;height:3239" coordorigin="6350,69850" coordsize="493395,3238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                <v:rect id="Rectangle 20" o:spid="_x0000_s1063" style="position:absolute;left:25400;top:133350;width:442595;height:228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oZ/sEA&#10;AADbAAAADwAAAGRycy9kb3ducmV2LnhtbERPTYvCMBC9L+x/CLPgbU0VFKmmpQqCKAhWEfc2NGNb&#10;tpnUJmr995vDgsfH+16kvWnEgzpXW1YwGkYgiAuray4VnI7r7xkI55E1NpZJwYscpMnnxwJjbZ98&#10;oEfuSxFC2MWooPK+jaV0RUUG3dC2xIG72s6gD7Arpe7wGcJNI8dRNJUGaw4NFba0qqj4ze9Gwfkw&#10;udJyOT3J/U92y0b5pt9tL0oNvvpsDsJT79/if/dGKxiH9eFL+AEy+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uqGf7BAAAA2wAAAA8AAAAAAAAAAAAAAAAAmAIAAGRycy9kb3du&#10;cmV2LnhtbFBLBQYAAAAABAAEAPUAAACGAwAAAAA=&#10;" filled="f" strokecolor="#1f4d78 [1604]" strokeweight="1pt"/>
                                  <v:shape id="Text Box 23" o:spid="_x0000_s1064" type="#_x0000_t202" style="position:absolute;left:6350;top:69850;width:493395;height:323850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i0+cUA&#10;AADbAAAADwAAAGRycy9kb3ducmV2LnhtbESPQWsCMRSE7wX/Q3iCF6lZLUh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OLT5xQAAANsAAAAPAAAAAAAAAAAAAAAAAJgCAABkcnMv&#10;ZG93bnJldi54bWxQSwUGAAAAAAQABAD1AAAAigMAAAAA&#10;" filled="f" stroked="f" strokeweight=".5pt">
                                    <v:textbox>
                                      <w:txbxContent>
                                        <w:p w:rsidR="00534C6C" w:rsidRPr="00534C6C" w:rsidRDefault="00534C6C">
                                          <w:pPr>
                                            <w:rPr>
                                              <w:sz w:val="20"/>
                                            </w:rPr>
                                          </w:pPr>
                                          <w:r>
                                            <w:rPr>
                                              <w:sz w:val="20"/>
                                            </w:rPr>
                                            <w:t>mgmt</w:t>
                                          </w:r>
                                        </w:p>
                                      </w:txbxContent>
                                    </v:textbox>
                                  </v:shape>
                                </v:group>
                              </v:group>
                              <v:group id="Group 55" o:spid="_x0000_s1065" style="position:absolute;left:10160;top:127;width:4508;height:7112" coordsize="4508,7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<v:rect id="Rectangle 18" o:spid="_x0000_s1066" style="position:absolute;left:63;top:444;width:4426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7DfRcUA&#10;AADbAAAADwAAAGRycy9kb3ducmV2LnhtbESPQWvCQBCF7wX/wzJCb3VjoVKimxCFgrQgGKXU25Ad&#10;k2B2Ns1uNf77zqHQ2wzvzXvfrPLRdepKQ2g9G5jPElDElbct1waOh7enV1AhIlvsPJOBOwXIs8nD&#10;ClPrb7ynaxlrJSEcUjTQxNinWoeqIYdh5nti0c5+cBhlHWptB7xJuOv0c5IstMOWpaHBnjYNVZfy&#10;xxn43L+cab1eHPXuVHwX83I7frx/GfM4HYslqEhj/Df/XW+t4Aus/CID6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sN9FxQAAANsAAAAPAAAAAAAAAAAAAAAAAJgCAABkcnMv&#10;ZG93bnJldi54bWxQSwUGAAAAAAQABAD1AAAAigMAAAAA&#10;" filled="f" strokecolor="#1f4d78 [1604]" strokeweight="1pt"/>
                                <v:rect id="Rectangle 19" o:spid="_x0000_s1067" style="position:absolute;top:4381;width:4508;height:2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x63sMA&#10;AADbAAAADwAAAGRycy9kb3ducmV2LnhtbERPTWvCQBC9C/0PyxS86SaFBhtdJSkURKFgKqXehuyY&#10;hGZn0+xq0n/fLQje5vE+Z7UZTSuu1LvGsoJ4HoEgLq1uuFJw/HibLUA4j6yxtUwKfsnBZv0wWWGq&#10;7cAHuha+EiGEXYoKau+7VEpX1mTQzW1HHLiz7Q36APtK6h6HEG5a+RRFiTTYcGiosaPXmsrv4mIU&#10;fB6ez5TnyVG+n7KfLC624373pdT0ccyWIDyN/i6+ubc6zH+B/1/CAXL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Px63sMAAADbAAAADwAAAAAAAAAAAAAAAACYAgAAZHJzL2Rv&#10;d25yZXYueG1sUEsFBgAAAAAEAAQA9QAAAIgDAAAAAA==&#10;" filled="f" strokecolor="#1f4d78 [1604]" strokeweight="1pt"/>
                                <v:shape id="Text Box 24" o:spid="_x0000_s1068" type="#_x0000_t202" style="position:absolute;left:1079;width:2540;height:3238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EsjcUA&#10;AADbAAAADwAAAGRycy9kb3ducmV2LnhtbESPQWsCMRSE7wX/Q3iCF6lZpUh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0SyNxQAAANsAAAAPAAAAAAAAAAAAAAAAAJgCAABkcnMv&#10;ZG93bnJldi54bWxQSwUGAAAAAAQABAD1AAAAigMAAAAA&#10;" filled="f" stroked="f" strokeweight=".5pt">
                                  <v:textbox>
                                    <w:txbxContent>
                                      <w:p w:rsidR="00534C6C" w:rsidRPr="00534C6C" w:rsidRDefault="00534C6C">
                                        <w:pPr>
                                          <w:rPr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</w:rPr>
                                          <w:t>1</w:t>
                                        </w:r>
                                      </w:p>
                                    </w:txbxContent>
                                  </v:textbox>
                                </v:shape>
                                <v:shape id="Text Box 25" o:spid="_x0000_s1069" type="#_x0000_t202" style="position:absolute;left:1143;top:3873;width:2540;height:3239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52JFsUA&#10;AADbAAAADwAAAGRycy9kb3ducmV2LnhtbESPQWsCMRSE7wX/Q3iCF6lZhUp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nYkWxQAAANsAAAAPAAAAAAAAAAAAAAAAAJgCAABkcnMv&#10;ZG93bnJldi54bWxQSwUGAAAAAAQABAD1AAAAigMAAAAA&#10;" filled="f" stroked="f" strokeweight=".5pt">
                                  <v:textbox>
                                    <w:txbxContent>
                                      <w:p w:rsidR="00534C6C" w:rsidRPr="00534C6C" w:rsidRDefault="00534C6C">
                                        <w:pPr>
                                          <w:rPr>
                                            <w:sz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</w:rPr>
                                          <w:t>2</w:t>
                                        </w:r>
                                      </w:p>
                                    </w:txbxContent>
                                  </v:textbox>
                                </v:shape>
                              </v:group>
                            </v:group>
                          </v:group>
                          <v:line id="Straight Connector 37" o:spid="_x0000_s1070" style="position:absolute;flip:x;visibility:visible;mso-wrap-style:square" from="19812,0" to="23939,73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7w0cMUAAADbAAAADwAAAGRycy9kb3ducmV2LnhtbESPQWsCMRSE70L/Q3gFL9JNbKG2W6No&#10;QfAk7W4vvT02r7uLm5dlEzX11xtB8DjMzDfMfBltJ440+NaxhmmmQBBXzrRca/gpN09vIHxANtg5&#10;Jg3/5GG5eBjNMTfuxN90LEItEoR9jhqaEPpcSl81ZNFnridO3p8bLIYkh1qaAU8Jbjv5rNSrtNhy&#10;Wmiwp8+Gqn1xsBrev+J+u5uWheLzeqV+Z+dJNKXW48e4+gARKIZ7+NbeGg0vM7h+ST9ALi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7w0cMUAAADbAAAADwAAAAAAAAAA&#10;AAAAAAChAgAAZHJzL2Rvd25yZXYueG1sUEsFBgAAAAAEAAQA+QAAAJMDAAAAAA==&#10;" strokecolor="black [3200]" strokeweight="1.5pt">
                            <v:stroke joinstyle="miter"/>
                          </v:line>
                          <v:line id="Straight Connector 38" o:spid="_x0000_s1071" style="position:absolute;flip:x y;visibility:visible;mso-wrap-style:square" from="19812,11366" to="23939,192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wWos8EAAADbAAAADwAAAGRycy9kb3ducmV2LnhtbERPz2vCMBS+D/Y/hCd4m6kTOqlGGcJY&#10;Eca07rDjo3k2Zc1LSWJb//vlMNjx4/u93U+2EwP50DpWsFxkIIhrp1tuFHxd3p7WIEJE1tg5JgV3&#10;CrDfPT5ssdBu5DMNVWxECuFQoAITY19IGWpDFsPC9cSJuzpvMSboG6k9jincdvI5y3JpseXUYLCn&#10;g6H6p7pZBeXn+8vpdqq/j1UeDt73H8HoqNR8Nr1uQESa4r/4z11qBas0Nn1JP0Du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nBaizwQAAANsAAAAPAAAAAAAAAAAAAAAA&#10;AKECAABkcnMvZG93bnJldi54bWxQSwUGAAAAAAQABAD5AAAAjwMAAAAA&#10;" strokecolor="black [3200]" strokeweight="1.5pt">
                            <v:stroke joinstyle="miter"/>
                          </v:line>
                          <v:line id="Straight Connector 39" o:spid="_x0000_s1072" style="position:absolute;flip:x;visibility:visible;mso-wrap-style:square" from="0,11176" to="5334,188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W8FmcQAAADbAAAADwAAAGRycy9kb3ducmV2LnhtbESPQWsCMRSE7wX/Q3gFL0UTLVTdGkUL&#10;giepu156e2xedxc3L8sm1eivb4RCj8PMfMMs19G24kK9bxxrmIwVCOLSmYYrDadiN5qD8AHZYOuY&#10;NNzIw3o1eFpiZtyVj3TJQyUShH2GGuoQukxKX9Zk0Y9dR5y8b9dbDEn2lTQ9XhPctnKq1Ju02HBa&#10;qLGjj5rKc/5jNSw+43l/mBS54vt2o75m95doCq2Hz3HzDiJQDP/hv/beaHhdwONL+gFy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bwWZxAAAANsAAAAPAAAAAAAAAAAA&#10;AAAAAKECAABkcnMvZG93bnJldi54bWxQSwUGAAAAAAQABAD5AAAAkgMAAAAA&#10;" strokecolor="black [3200]" strokeweight="1.5pt">
                            <v:stroke joinstyle="miter"/>
                          </v:line>
                          <v:line id="Straight Connector 40" o:spid="_x0000_s1073" style="position:absolute;flip:x y;visibility:visible;mso-wrap-style:square" from="0,1206" to="5289,76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XXXyMEAAADbAAAADwAAAGRycy9kb3ducmV2LnhtbERPz2vCMBS+D/Y/hCd4m6lDOqlGGcJY&#10;Eca07rDjo3k2Zc1LSWJb//vlMNjx4/u93U+2EwP50DpWsFxkIIhrp1tuFHxd3p7WIEJE1tg5JgV3&#10;CrDfPT5ssdBu5DMNVWxECuFQoAITY19IGWpDFsPC9cSJuzpvMSboG6k9jincdvI5y3JpseXUYLCn&#10;g6H6p7pZBeXn+8vpdqq/j1UeDt73H8HoqNR8Nr1uQESa4r/4z11qBau0Pn1JP0Du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ddfIwQAAANsAAAAPAAAAAAAAAAAAAAAA&#10;AKECAABkcnMvZG93bnJldi54bWxQSwUGAAAAAAQABAD5AAAAjwMAAAAA&#10;" strokecolor="black [3200]" strokeweight="1.5pt">
                            <v:stroke joinstyle="miter"/>
                          </v:line>
                        </v:group>
                        <v:group id="Group 62" o:spid="_x0000_s1074" style="position:absolute;left:3429;top:952;width:18326;height:3258" coordsize="18326,32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qWKi8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XIG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qWKi8QAAADbAAAA&#10;DwAAAAAAAAAAAAAAAACqAgAAZHJzL2Rvd25yZXYueG1sUEsFBgAAAAAEAAQA+gAAAJsDAAAAAA==&#10;">
                          <v:shapetype id="_x0000_t38" coordsize="21600,21600" o:spt="38" o:oned="t" path="m,c@0,0@1,5400@1,10800@1,16200@2,21600,21600,21600e" filled="f">
                            <v:formulas>
                              <v:f eqn="mid #0 0"/>
                              <v:f eqn="val #0"/>
                              <v:f eqn="mid #0 21600"/>
                            </v:formulas>
                            <v:path arrowok="t" fillok="f" o:connecttype="none"/>
                            <v:handles>
                              <v:h position="#0,center"/>
                            </v:handles>
                            <o:lock v:ext="edit" shapetype="t"/>
                          </v:shapetype>
                          <v:shape id="Curved Connector 45" o:spid="_x0000_s1075" type="#_x0000_t38" style="position:absolute;left:8934;top:-8934;width:457;height:18326;rotation:90;flip:y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ck868UAAADbAAAADwAAAGRycy9kb3ducmV2LnhtbESPQWvCQBSE7wX/w/KE3uqmUqXEbKQo&#10;gmA8NG3B3p7ZZzaYfRuyq6b/visUehxm5hsmWw62FVfqfeNYwfMkAUFcOd1wreDzY/P0CsIHZI2t&#10;Y1LwQx6W+eghw1S7G7/TtQy1iBD2KSowIXSplL4yZNFPXEccvZPrLYYo+1rqHm8Rbls5TZK5tNhw&#10;XDDY0cpQdS4vVsG3X8+LffkljwXjoZiZ5jDsVko9joe3BYhAQ/gP/7W3WsHLDO5f4g+Q+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ck868UAAADbAAAADwAAAAAAAAAA&#10;AAAAAAChAgAAZHJzL2Rvd25yZXYueG1sUEsFBgAAAAAEAAQA+QAAAJMDAAAAAA==&#10;" adj="-165304" strokecolor="#ed7d31 [3205]" strokeweight="1.5pt">
                            <v:stroke endarrow="block" joinstyle="miter"/>
                          </v:shape>
                          <v:shape id="Text Box 60" o:spid="_x0000_s1076" type="#_x0000_t202" style="position:absolute;left:4425;top:19;width:11684;height:3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Fp8s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ev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EWnywgAAANsAAAAPAAAAAAAAAAAAAAAAAJgCAABkcnMvZG93&#10;bnJldi54bWxQSwUGAAAAAAQABAD1AAAAhwMAAAAA&#10;" filled="f" stroked="f" strokeweight=".5pt">
                            <v:textbox>
                              <w:txbxContent>
                                <w:p w:rsidR="0030542F" w:rsidRDefault="0030542F">
                                  <w:r>
                                    <w:t>Public route</w:t>
                                  </w:r>
                                </w:p>
                              </w:txbxContent>
                            </v:textbox>
                          </v:shape>
                        </v:group>
                        <v:group id="Group 63" o:spid="_x0000_s1077" style="position:absolute;left:3492;top:19621;width:18326;height:3239" coordsize="18326,32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<v:shape id="Curved Connector 59" o:spid="_x0000_s1078" type="#_x0000_t38" style="position:absolute;left:8934;top:-6160;width:458;height:18326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3C3T8QAAADbAAAADwAAAGRycy9kb3ducmV2LnhtbESPQWsCMRSE70L/Q3gFb5qtotitUVQQ&#10;hB5qtRdvz+R1E7p5WTZx3f77plDocZiZb5jluve16KiNLrCCp3EBglgH47hS8HHejxYgYkI2WAcm&#10;Bd8UYb16GCyxNOHO79SdUiUyhGOJCmxKTSll1JY8xnFoiLP3GVqPKcu2kqbFe4b7Wk6KYi49Os4L&#10;FhvaWdJfp5tXcJ1OZhcbjvqycG9dv3WveNZXpYaP/eYFRKI+/Yf/2gejYPYMv1/yD5Cr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7cLdPxAAAANsAAAAPAAAAAAAAAAAA&#10;AAAAAKECAABkcnMvZG93bnJldi54bWxQSwUGAAAAAAQABAD5AAAAkgMAAAAA&#10;" adj="-165304" strokecolor="#ed7d31 [3205]" strokeweight="1.5pt">
                            <v:stroke endarrow="block" joinstyle="miter"/>
                          </v:shape>
                          <v:shape id="Text Box 61" o:spid="_x0000_s1079" type="#_x0000_t202" style="position:absolute;left:4235;width:11684;height:3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13MacMA&#10;AADbAAAADwAAAGRycy9kb3ducmV2LnhtbESPzarCMBSE98J9h3AuuNNUQZFqFCmIIrrwZ+Pu3ObY&#10;ltuc1CZq9emNILgcZuYbZjJrTCluVLvCsoJeNwJBnFpdcKbgeFh0RiCcR9ZYWiYFD3Iwm/60Jhhr&#10;e+cd3fY+EwHCLkYFufdVLKVLczLourYiDt7Z1gZ9kHUmdY33ADel7EfRUBosOCzkWFGSU/q/vxoF&#10;62Sxxd1f34yeZbLcnOfV5XgaKNX+beZjEJ4a/w1/2iutYNiD95fwA+T0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13MacMAAADbAAAADwAAAAAAAAAAAAAAAACYAgAAZHJzL2Rv&#10;d25yZXYueG1sUEsFBgAAAAAEAAQA9QAAAIgDAAAAAA==&#10;" filled="f" stroked="f" strokeweight=".5pt">
                            <v:textbox>
                              <w:txbxContent>
                                <w:p w:rsidR="0030542F" w:rsidRDefault="0030542F">
                                  <w:r>
                                    <w:t>Private route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</w:pict>
                </mc:Fallback>
              </mc:AlternateContent>
            </w:r>
          </w:p>
        </w:tc>
      </w:tr>
    </w:tbl>
    <w:p w:rsidR="00B03E56" w:rsidRDefault="002D5F91" w:rsidP="004E1CC8">
      <w:r>
        <w:tab/>
      </w:r>
    </w:p>
    <w:p w:rsidR="00B03E56" w:rsidRDefault="004E1CC8" w:rsidP="00B03E56">
      <w:pPr>
        <w:pStyle w:val="ListParagraph"/>
        <w:numPr>
          <w:ilvl w:val="0"/>
          <w:numId w:val="1"/>
        </w:numPr>
        <w:ind w:leftChars="0"/>
        <w:rPr>
          <w:sz w:val="32"/>
        </w:rPr>
      </w:pPr>
      <w:bookmarkStart w:id="2" w:name="_Ref476588905"/>
      <w:r w:rsidRPr="00023E55">
        <w:rPr>
          <w:sz w:val="32"/>
        </w:rPr>
        <w:t>Physical device setup and wiring</w:t>
      </w:r>
      <w:bookmarkEnd w:id="2"/>
    </w:p>
    <w:p w:rsidR="000012F6" w:rsidRDefault="000012F6" w:rsidP="000012F6">
      <w:pPr>
        <w:ind w:firstLine="360"/>
        <w:rPr>
          <w:szCs w:val="24"/>
        </w:rPr>
      </w:pPr>
      <w:r w:rsidRPr="000012F6">
        <w:rPr>
          <w:szCs w:val="24"/>
        </w:rPr>
        <w:t>Telnet Console</w:t>
      </w:r>
      <w:r w:rsidR="00262359">
        <w:rPr>
          <w:szCs w:val="24"/>
        </w:rPr>
        <w:t>:</w:t>
      </w:r>
    </w:p>
    <w:p w:rsidR="000012F6" w:rsidRPr="000012F6" w:rsidRDefault="000012F6" w:rsidP="00262359">
      <w:pPr>
        <w:pStyle w:val="ListParagraph"/>
        <w:numPr>
          <w:ilvl w:val="2"/>
          <w:numId w:val="1"/>
        </w:numPr>
        <w:ind w:leftChars="0" w:left="1208" w:hanging="357"/>
        <w:rPr>
          <w:szCs w:val="24"/>
        </w:rPr>
      </w:pPr>
      <w:r>
        <w:t>connect server, client1 and clinet2 to console server</w:t>
      </w:r>
    </w:p>
    <w:p w:rsidR="000012F6" w:rsidRPr="000012F6" w:rsidRDefault="000012F6" w:rsidP="00262359">
      <w:pPr>
        <w:pStyle w:val="ListParagraph"/>
        <w:numPr>
          <w:ilvl w:val="2"/>
          <w:numId w:val="1"/>
        </w:numPr>
        <w:ind w:leftChars="0" w:left="1208" w:hanging="357"/>
        <w:rPr>
          <w:szCs w:val="24"/>
        </w:rPr>
      </w:pPr>
      <w:r>
        <w:t>Mgmt is maintenance 0, please connect to internal network</w:t>
      </w:r>
    </w:p>
    <w:p w:rsidR="000012F6" w:rsidRDefault="000012F6" w:rsidP="000012F6">
      <w:pPr>
        <w:ind w:firstLine="360"/>
        <w:rPr>
          <w:szCs w:val="24"/>
        </w:rPr>
      </w:pPr>
      <w:r w:rsidRPr="000012F6">
        <w:rPr>
          <w:rFonts w:hint="eastAsia"/>
          <w:szCs w:val="24"/>
        </w:rPr>
        <w:t>SSH</w:t>
      </w:r>
      <w:r w:rsidR="00262359">
        <w:rPr>
          <w:szCs w:val="24"/>
        </w:rPr>
        <w:t>:</w:t>
      </w:r>
    </w:p>
    <w:p w:rsidR="000012F6" w:rsidRPr="000012F6" w:rsidRDefault="000012F6" w:rsidP="00262359">
      <w:pPr>
        <w:pStyle w:val="ListParagraph"/>
        <w:numPr>
          <w:ilvl w:val="0"/>
          <w:numId w:val="2"/>
        </w:numPr>
        <w:ind w:leftChars="0" w:left="1208" w:hanging="357"/>
        <w:rPr>
          <w:szCs w:val="24"/>
        </w:rPr>
      </w:pPr>
      <w:r>
        <w:t>Setup SSH IP on maintenance 0 and connect to internal network</w:t>
      </w:r>
    </w:p>
    <w:p w:rsidR="000012F6" w:rsidRDefault="000012F6" w:rsidP="000012F6">
      <w:pPr>
        <w:ind w:firstLine="360"/>
        <w:rPr>
          <w:szCs w:val="24"/>
        </w:rPr>
      </w:pPr>
      <w:r w:rsidRPr="000012F6">
        <w:rPr>
          <w:rFonts w:hint="eastAsia"/>
          <w:szCs w:val="24"/>
        </w:rPr>
        <w:t>B</w:t>
      </w:r>
      <w:r w:rsidRPr="000012F6">
        <w:rPr>
          <w:szCs w:val="24"/>
        </w:rPr>
        <w:t>oth should do</w:t>
      </w:r>
      <w:r w:rsidR="00262359">
        <w:rPr>
          <w:szCs w:val="24"/>
        </w:rPr>
        <w:t>:</w:t>
      </w:r>
    </w:p>
    <w:p w:rsidR="000012F6" w:rsidRPr="000012F6" w:rsidRDefault="000012F6" w:rsidP="00262359">
      <w:pPr>
        <w:pStyle w:val="ListParagraph"/>
        <w:numPr>
          <w:ilvl w:val="0"/>
          <w:numId w:val="3"/>
        </w:numPr>
        <w:ind w:leftChars="0" w:left="1208" w:hanging="357"/>
        <w:rPr>
          <w:szCs w:val="24"/>
        </w:rPr>
      </w:pPr>
      <w:r>
        <w:t>Setup 6 port switch board on slot2 if you use LMS</w:t>
      </w:r>
    </w:p>
    <w:p w:rsidR="000012F6" w:rsidRPr="000012F6" w:rsidRDefault="000012F6" w:rsidP="00262359">
      <w:pPr>
        <w:pStyle w:val="ListParagraph"/>
        <w:numPr>
          <w:ilvl w:val="0"/>
          <w:numId w:val="3"/>
        </w:numPr>
        <w:ind w:leftChars="0" w:left="1208" w:hanging="357"/>
        <w:rPr>
          <w:szCs w:val="24"/>
        </w:rPr>
      </w:pPr>
      <w:r>
        <w:t>Setup LTE module on slot0/1(DTS/LMS) or slot0(STS)</w:t>
      </w:r>
    </w:p>
    <w:p w:rsidR="000012F6" w:rsidRPr="000012F6" w:rsidRDefault="000012F6" w:rsidP="00262359">
      <w:pPr>
        <w:pStyle w:val="ListParagraph"/>
        <w:numPr>
          <w:ilvl w:val="0"/>
          <w:numId w:val="3"/>
        </w:numPr>
        <w:ind w:leftChars="0" w:left="1208" w:hanging="357"/>
        <w:rPr>
          <w:szCs w:val="24"/>
        </w:rPr>
      </w:pPr>
      <w:r>
        <w:t>S</w:t>
      </w:r>
      <w:r>
        <w:rPr>
          <w:rFonts w:hint="eastAsia"/>
        </w:rPr>
        <w:t xml:space="preserve">erver </w:t>
      </w:r>
      <w:r>
        <w:t>port1 connect to client1 port1 (change to port2/1 if use LMS)</w:t>
      </w:r>
    </w:p>
    <w:p w:rsidR="00023E55" w:rsidRPr="000012F6" w:rsidRDefault="000012F6" w:rsidP="00262359">
      <w:pPr>
        <w:pStyle w:val="ListParagraph"/>
        <w:numPr>
          <w:ilvl w:val="0"/>
          <w:numId w:val="3"/>
        </w:numPr>
        <w:ind w:leftChars="0" w:left="1208" w:hanging="357"/>
        <w:rPr>
          <w:szCs w:val="24"/>
        </w:rPr>
      </w:pPr>
      <w:r>
        <w:t>Server port2 connect to client2 port2 (change to port2/2 if use LMS)</w:t>
      </w:r>
    </w:p>
    <w:p w:rsidR="000012F6" w:rsidRPr="000012F6" w:rsidRDefault="000012F6" w:rsidP="000012F6">
      <w:pPr>
        <w:rPr>
          <w:szCs w:val="24"/>
        </w:rPr>
      </w:pPr>
    </w:p>
    <w:p w:rsidR="00B03E56" w:rsidRPr="00023E55" w:rsidRDefault="004E1CC8" w:rsidP="004E1CC8">
      <w:pPr>
        <w:pStyle w:val="ListParagraph"/>
        <w:numPr>
          <w:ilvl w:val="0"/>
          <w:numId w:val="1"/>
        </w:numPr>
        <w:ind w:leftChars="0"/>
        <w:rPr>
          <w:sz w:val="32"/>
        </w:rPr>
      </w:pPr>
      <w:bookmarkStart w:id="3" w:name="_Ref476588916"/>
      <w:r w:rsidRPr="00023E55">
        <w:rPr>
          <w:sz w:val="32"/>
        </w:rPr>
        <w:lastRenderedPageBreak/>
        <w:t>Initial command setup</w:t>
      </w:r>
      <w:bookmarkEnd w:id="3"/>
    </w:p>
    <w:tbl>
      <w:tblPr>
        <w:tblStyle w:val="TableGrid"/>
        <w:tblW w:w="8357" w:type="dxa"/>
        <w:tblInd w:w="359" w:type="dxa"/>
        <w:tblLayout w:type="fixed"/>
        <w:tblLook w:val="04A0" w:firstRow="1" w:lastRow="0" w:firstColumn="1" w:lastColumn="0" w:noHBand="0" w:noVBand="1"/>
      </w:tblPr>
      <w:tblGrid>
        <w:gridCol w:w="1763"/>
        <w:gridCol w:w="1275"/>
        <w:gridCol w:w="5319"/>
      </w:tblGrid>
      <w:tr w:rsidR="009D0BC1" w:rsidTr="005D0025">
        <w:trPr>
          <w:trHeight w:val="621"/>
        </w:trPr>
        <w:tc>
          <w:tcPr>
            <w:tcW w:w="1763" w:type="dxa"/>
            <w:vMerge w:val="restart"/>
            <w:vAlign w:val="center"/>
          </w:tcPr>
          <w:p w:rsidR="009D0BC1" w:rsidRDefault="009D0BC1" w:rsidP="009D0BC1">
            <w:pPr>
              <w:jc w:val="center"/>
            </w:pPr>
            <w:r>
              <w:t>Telnet Console</w:t>
            </w:r>
          </w:p>
        </w:tc>
        <w:tc>
          <w:tcPr>
            <w:tcW w:w="1275" w:type="dxa"/>
            <w:vAlign w:val="center"/>
          </w:tcPr>
          <w:p w:rsidR="009D0BC1" w:rsidRDefault="009D0BC1" w:rsidP="009D0BC1">
            <w:pPr>
              <w:jc w:val="center"/>
            </w:pPr>
            <w:r>
              <w:t>S</w:t>
            </w:r>
            <w:r>
              <w:rPr>
                <w:rFonts w:hint="eastAsia"/>
              </w:rPr>
              <w:t>erver</w:t>
            </w:r>
          </w:p>
        </w:tc>
        <w:tc>
          <w:tcPr>
            <w:tcW w:w="5319" w:type="dxa"/>
            <w:vAlign w:val="center"/>
          </w:tcPr>
          <w:p w:rsidR="009D0BC1" w:rsidRPr="009D0BC1" w:rsidRDefault="009D0BC1" w:rsidP="009D0BC1">
            <w:pPr>
              <w:jc w:val="both"/>
            </w:pPr>
            <w:r w:rsidRPr="009D0BC1">
              <w:rPr>
                <w:rFonts w:hint="eastAsia"/>
              </w:rPr>
              <w:t>#</w:t>
            </w:r>
            <w:r w:rsidRPr="009D0BC1">
              <w:t>update terminal paging disable</w:t>
            </w:r>
          </w:p>
        </w:tc>
      </w:tr>
      <w:tr w:rsidR="009D0BC1" w:rsidTr="005D0025">
        <w:trPr>
          <w:trHeight w:val="621"/>
        </w:trPr>
        <w:tc>
          <w:tcPr>
            <w:tcW w:w="1763" w:type="dxa"/>
            <w:vMerge/>
            <w:vAlign w:val="center"/>
          </w:tcPr>
          <w:p w:rsidR="009D0BC1" w:rsidRDefault="009D0BC1" w:rsidP="009D0BC1">
            <w:pPr>
              <w:jc w:val="center"/>
            </w:pPr>
          </w:p>
        </w:tc>
        <w:tc>
          <w:tcPr>
            <w:tcW w:w="1275" w:type="dxa"/>
            <w:vAlign w:val="center"/>
          </w:tcPr>
          <w:p w:rsidR="009D0BC1" w:rsidRDefault="009D0BC1" w:rsidP="009D0BC1">
            <w:pPr>
              <w:jc w:val="center"/>
            </w:pPr>
            <w:r>
              <w:t>C</w:t>
            </w:r>
            <w:r>
              <w:rPr>
                <w:rFonts w:hint="eastAsia"/>
              </w:rPr>
              <w:t>lient</w:t>
            </w:r>
            <w:r>
              <w:t>*2</w:t>
            </w:r>
          </w:p>
        </w:tc>
        <w:tc>
          <w:tcPr>
            <w:tcW w:w="5319" w:type="dxa"/>
            <w:vAlign w:val="center"/>
          </w:tcPr>
          <w:p w:rsidR="009D0BC1" w:rsidRPr="009D0BC1" w:rsidRDefault="009D0BC1" w:rsidP="009D0BC1">
            <w:pPr>
              <w:jc w:val="both"/>
            </w:pPr>
            <w:r w:rsidRPr="009D0BC1">
              <w:rPr>
                <w:rFonts w:hint="eastAsia"/>
              </w:rPr>
              <w:t>none</w:t>
            </w:r>
          </w:p>
        </w:tc>
      </w:tr>
      <w:tr w:rsidR="009D0BC1" w:rsidTr="005D0025">
        <w:trPr>
          <w:trHeight w:val="1440"/>
        </w:trPr>
        <w:tc>
          <w:tcPr>
            <w:tcW w:w="1763" w:type="dxa"/>
            <w:vMerge w:val="restart"/>
            <w:vAlign w:val="center"/>
          </w:tcPr>
          <w:p w:rsidR="009D0BC1" w:rsidRDefault="009D0BC1" w:rsidP="009D0BC1">
            <w:pPr>
              <w:jc w:val="center"/>
            </w:pPr>
            <w:r>
              <w:rPr>
                <w:rFonts w:hint="eastAsia"/>
              </w:rPr>
              <w:t>SSH</w:t>
            </w:r>
          </w:p>
        </w:tc>
        <w:tc>
          <w:tcPr>
            <w:tcW w:w="1275" w:type="dxa"/>
            <w:vAlign w:val="center"/>
          </w:tcPr>
          <w:p w:rsidR="009D0BC1" w:rsidRDefault="009D0BC1" w:rsidP="009D0BC1">
            <w:pPr>
              <w:jc w:val="center"/>
            </w:pPr>
            <w:r>
              <w:t>S</w:t>
            </w:r>
            <w:r>
              <w:rPr>
                <w:rFonts w:hint="eastAsia"/>
              </w:rPr>
              <w:t>erver</w:t>
            </w:r>
          </w:p>
        </w:tc>
        <w:tc>
          <w:tcPr>
            <w:tcW w:w="5319" w:type="dxa"/>
            <w:vAlign w:val="center"/>
          </w:tcPr>
          <w:p w:rsidR="009D0BC1" w:rsidRPr="009D0BC1" w:rsidRDefault="009D0BC1" w:rsidP="009D0BC1">
            <w:pPr>
              <w:jc w:val="both"/>
            </w:pPr>
            <w:r w:rsidRPr="009D0BC1">
              <w:t xml:space="preserve">#update terminal paging disable </w:t>
            </w:r>
          </w:p>
          <w:p w:rsidR="009D0BC1" w:rsidRPr="009D0BC1" w:rsidRDefault="009D0BC1" w:rsidP="009D0BC1">
            <w:pPr>
              <w:jc w:val="both"/>
            </w:pPr>
            <w:r w:rsidRPr="009D0BC1">
              <w:t>#config interface maintenance 0 ip address 10.2.X.X netmask 255.255.255.0</w:t>
            </w:r>
          </w:p>
          <w:p w:rsidR="009D0BC1" w:rsidRPr="009D0BC1" w:rsidRDefault="009D0BC1" w:rsidP="009D0BC1">
            <w:pPr>
              <w:jc w:val="both"/>
            </w:pPr>
            <w:r w:rsidRPr="009D0BC1">
              <w:t>#config interface maintenance 0 enable</w:t>
            </w:r>
          </w:p>
        </w:tc>
      </w:tr>
      <w:tr w:rsidR="009D0BC1" w:rsidTr="005D0025">
        <w:trPr>
          <w:trHeight w:val="1440"/>
        </w:trPr>
        <w:tc>
          <w:tcPr>
            <w:tcW w:w="1763" w:type="dxa"/>
            <w:vMerge/>
            <w:vAlign w:val="center"/>
          </w:tcPr>
          <w:p w:rsidR="009D0BC1" w:rsidRDefault="009D0BC1" w:rsidP="009D0BC1">
            <w:pPr>
              <w:jc w:val="center"/>
            </w:pPr>
          </w:p>
        </w:tc>
        <w:tc>
          <w:tcPr>
            <w:tcW w:w="1275" w:type="dxa"/>
            <w:vAlign w:val="center"/>
          </w:tcPr>
          <w:p w:rsidR="009D0BC1" w:rsidRDefault="009D0BC1" w:rsidP="009D0BC1">
            <w:pPr>
              <w:jc w:val="center"/>
            </w:pPr>
            <w:r>
              <w:t>C</w:t>
            </w:r>
            <w:r>
              <w:rPr>
                <w:rFonts w:hint="eastAsia"/>
              </w:rPr>
              <w:t>lient</w:t>
            </w:r>
            <w:r>
              <w:t>*2</w:t>
            </w:r>
          </w:p>
        </w:tc>
        <w:tc>
          <w:tcPr>
            <w:tcW w:w="5319" w:type="dxa"/>
            <w:vAlign w:val="center"/>
          </w:tcPr>
          <w:p w:rsidR="009D0BC1" w:rsidRPr="009D0BC1" w:rsidRDefault="009D0BC1" w:rsidP="009D0BC1">
            <w:pPr>
              <w:jc w:val="both"/>
            </w:pPr>
            <w:r w:rsidRPr="009D0BC1">
              <w:t>#config interface maintenance 0 ip address 10.2.X.X netmask 255.255.255.0</w:t>
            </w:r>
          </w:p>
          <w:p w:rsidR="009D0BC1" w:rsidRPr="009D0BC1" w:rsidRDefault="009D0BC1" w:rsidP="009D0BC1">
            <w:pPr>
              <w:jc w:val="both"/>
            </w:pPr>
            <w:r w:rsidRPr="009D0BC1">
              <w:t>#config interface maintenance 0 enable</w:t>
            </w:r>
          </w:p>
        </w:tc>
      </w:tr>
    </w:tbl>
    <w:p w:rsidR="00B03E56" w:rsidRDefault="00B03E56" w:rsidP="004E1CC8">
      <w:pPr>
        <w:ind w:left="480"/>
      </w:pPr>
      <w:bookmarkStart w:id="4" w:name="_GoBack"/>
      <w:bookmarkEnd w:id="4"/>
    </w:p>
    <w:sectPr w:rsidR="00B03E56" w:rsidSect="00DE4B5D">
      <w:footerReference w:type="default" r:id="rId9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19B9" w:rsidRDefault="00FF19B9" w:rsidP="00DE4B5D">
      <w:r>
        <w:separator/>
      </w:r>
    </w:p>
  </w:endnote>
  <w:endnote w:type="continuationSeparator" w:id="0">
    <w:p w:rsidR="00FF19B9" w:rsidRDefault="00FF19B9" w:rsidP="00DE4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71917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4B5D" w:rsidRDefault="00DE4B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220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E4B5D" w:rsidRDefault="00DE4B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19B9" w:rsidRDefault="00FF19B9" w:rsidP="00DE4B5D">
      <w:r>
        <w:separator/>
      </w:r>
    </w:p>
  </w:footnote>
  <w:footnote w:type="continuationSeparator" w:id="0">
    <w:p w:rsidR="00FF19B9" w:rsidRDefault="00FF19B9" w:rsidP="00DE4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A6785"/>
    <w:multiLevelType w:val="hybridMultilevel"/>
    <w:tmpl w:val="ADC60A0C"/>
    <w:lvl w:ilvl="0" w:tplc="04090013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E712653A">
      <w:start w:val="1"/>
      <w:numFmt w:val="decimal"/>
      <w:lvlText w:val="(%3)"/>
      <w:lvlJc w:val="left"/>
      <w:pPr>
        <w:ind w:left="1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657A431B"/>
    <w:multiLevelType w:val="hybridMultilevel"/>
    <w:tmpl w:val="E6F01F08"/>
    <w:lvl w:ilvl="0" w:tplc="7A4ACFC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6B475070"/>
    <w:multiLevelType w:val="hybridMultilevel"/>
    <w:tmpl w:val="E9A05FEA"/>
    <w:lvl w:ilvl="0" w:tplc="F61E61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7E0szC0MDE1MTNU0lEKTi0uzszPAykwqgUATRAZrCwAAAA="/>
  </w:docVars>
  <w:rsids>
    <w:rsidRoot w:val="00524918"/>
    <w:rsid w:val="000012F6"/>
    <w:rsid w:val="00013B12"/>
    <w:rsid w:val="00023E55"/>
    <w:rsid w:val="00232D79"/>
    <w:rsid w:val="00255276"/>
    <w:rsid w:val="00262359"/>
    <w:rsid w:val="002C0E9F"/>
    <w:rsid w:val="002D118F"/>
    <w:rsid w:val="002D5F91"/>
    <w:rsid w:val="0030542F"/>
    <w:rsid w:val="00384F14"/>
    <w:rsid w:val="00456BCD"/>
    <w:rsid w:val="004E1CC8"/>
    <w:rsid w:val="004E5378"/>
    <w:rsid w:val="00520397"/>
    <w:rsid w:val="00524918"/>
    <w:rsid w:val="00534C6C"/>
    <w:rsid w:val="005A79B4"/>
    <w:rsid w:val="005D0025"/>
    <w:rsid w:val="005D220C"/>
    <w:rsid w:val="006E4926"/>
    <w:rsid w:val="006F5AF1"/>
    <w:rsid w:val="007068EE"/>
    <w:rsid w:val="008F3268"/>
    <w:rsid w:val="009A26BF"/>
    <w:rsid w:val="009D0BC1"/>
    <w:rsid w:val="009D3B9A"/>
    <w:rsid w:val="00A504E3"/>
    <w:rsid w:val="00B03E56"/>
    <w:rsid w:val="00B552BE"/>
    <w:rsid w:val="00B95BDB"/>
    <w:rsid w:val="00BB2EAE"/>
    <w:rsid w:val="00DE4B5D"/>
    <w:rsid w:val="00E31ADD"/>
    <w:rsid w:val="00E42D3D"/>
    <w:rsid w:val="00EB3093"/>
    <w:rsid w:val="00ED5E9B"/>
    <w:rsid w:val="00FF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FDF55B-9763-4D7D-9133-503E7A686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3E56"/>
    <w:pPr>
      <w:ind w:leftChars="200" w:left="480"/>
    </w:pPr>
  </w:style>
  <w:style w:type="table" w:styleId="TableGrid">
    <w:name w:val="Table Grid"/>
    <w:basedOn w:val="TableNormal"/>
    <w:uiPriority w:val="39"/>
    <w:rsid w:val="009A26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34C6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table" w:styleId="GridTable4-Accent1">
    <w:name w:val="Grid Table 4 Accent 1"/>
    <w:basedOn w:val="TableNormal"/>
    <w:uiPriority w:val="49"/>
    <w:rsid w:val="00456BCD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56BCD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4B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E4B5D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E4B5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E4B5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Wu</dc:creator>
  <cp:keywords/>
  <dc:description/>
  <cp:lastModifiedBy>Mandy Wu</cp:lastModifiedBy>
  <cp:revision>32</cp:revision>
  <dcterms:created xsi:type="dcterms:W3CDTF">2017-03-06T09:09:00Z</dcterms:created>
  <dcterms:modified xsi:type="dcterms:W3CDTF">2017-03-06T11:16:00Z</dcterms:modified>
</cp:coreProperties>
</file>